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078563D5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3538692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79BEA4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31C20FD0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CE57374" w14:textId="098B21A1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995D3F6" w14:textId="54DCD089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638F01C" w14:textId="66B55575" w:rsidR="0015523D" w:rsidRDefault="00146D2B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Touch</w:t>
                            </w:r>
                            <w:r w:rsidR="000D62E1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Game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31C20FD0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CE57374" w14:textId="098B21A1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995D3F6" w14:textId="54DCD089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638F01C" w14:textId="66B55575" w:rsidR="0015523D" w:rsidRDefault="00146D2B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Touch</w:t>
                      </w:r>
                      <w:r w:rsidR="000D62E1">
                        <w:rPr>
                          <w:color w:val="5E7495"/>
                          <w:sz w:val="96"/>
                          <w:szCs w:val="96"/>
                        </w:rPr>
                        <w:t xml:space="preserve"> Game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65592444" w:rsidR="000912E6" w:rsidRPr="008E630B" w:rsidRDefault="00456E09" w:rsidP="000912E6">
      <w:pPr>
        <w:pStyle w:val="Heading1"/>
      </w:pPr>
      <w:r>
        <w:lastRenderedPageBreak/>
        <w:t>Touch</w:t>
      </w:r>
      <w:r w:rsidR="000D62E1">
        <w:t xml:space="preserve"> Game</w:t>
      </w:r>
    </w:p>
    <w:p w14:paraId="3D1BB20B" w14:textId="77777777" w:rsidR="00ED0615" w:rsidRDefault="00ED0615" w:rsidP="00B57068">
      <w:pPr>
        <w:rPr>
          <w:b/>
          <w:bCs/>
        </w:rPr>
      </w:pPr>
    </w:p>
    <w:p w14:paraId="409B8A92" w14:textId="77777777" w:rsidR="00456E09" w:rsidRDefault="00456E09" w:rsidP="00B87BB7">
      <w:pPr>
        <w:ind w:left="720" w:hanging="720"/>
        <w:rPr>
          <w:rFonts w:cs="Segoe UI"/>
        </w:rPr>
      </w:pPr>
      <w:r>
        <w:rPr>
          <w:b/>
          <w:bCs/>
        </w:rPr>
        <w:t>Touch</w:t>
      </w:r>
      <w:r w:rsidR="000D62E1">
        <w:rPr>
          <w:b/>
          <w:bCs/>
        </w:rPr>
        <w:t xml:space="preserve"> Game</w:t>
      </w:r>
      <w:r w:rsidR="00EF1F3D">
        <w:t xml:space="preserve"> shows how you c</w:t>
      </w:r>
      <w:r w:rsidR="00CA58B1">
        <w:t xml:space="preserve">an </w:t>
      </w:r>
      <w:r w:rsidR="000825D5">
        <w:t xml:space="preserve">create </w:t>
      </w:r>
      <w:r w:rsidR="00B87BB7">
        <w:t xml:space="preserve">a </w:t>
      </w:r>
      <w:r>
        <w:t xml:space="preserve">pattern matching game </w:t>
      </w:r>
      <w:r w:rsidR="00031A17">
        <w:t>using</w:t>
      </w:r>
      <w:r>
        <w:t xml:space="preserve"> </w:t>
      </w:r>
      <w:r w:rsidR="00B87BB7">
        <w:t>a</w:t>
      </w:r>
      <w:r w:rsidR="00A43E68">
        <w:t xml:space="preserve"> </w:t>
      </w:r>
      <w:r w:rsidR="000D62E1">
        <w:t>t</w:t>
      </w:r>
      <w:r w:rsidR="00B87BB7">
        <w:t>oolkit</w:t>
      </w:r>
      <w:r w:rsidR="000D62E1">
        <w:t xml:space="preserve"> </w:t>
      </w:r>
      <w:r w:rsidR="00B87BB7">
        <w:t xml:space="preserve">from </w:t>
      </w:r>
      <w:r w:rsidR="00B87BB7" w:rsidRPr="00B87BB7">
        <w:rPr>
          <w:b/>
          <w:bCs/>
        </w:rPr>
        <w:t>N</w:t>
      </w:r>
      <w:r w:rsidR="00B87BB7">
        <w:rPr>
          <w:b/>
          <w:bCs/>
        </w:rPr>
        <w:t xml:space="preserve">uGet </w:t>
      </w:r>
      <w:r w:rsidR="00B87BB7">
        <w:rPr>
          <w:rFonts w:cs="Segoe UI"/>
        </w:rPr>
        <w:t>using</w:t>
      </w:r>
      <w:r w:rsidR="0015523D">
        <w:rPr>
          <w:rFonts w:cs="Segoe UI"/>
        </w:rPr>
        <w:t xml:space="preserve"> </w:t>
      </w:r>
      <w:r w:rsidR="00B87BB7">
        <w:rPr>
          <w:rFonts w:cs="Segoe UI"/>
        </w:rPr>
        <w:t>the</w:t>
      </w:r>
    </w:p>
    <w:p w14:paraId="12B1626D" w14:textId="2A1FD1CA" w:rsidR="00B87BB7" w:rsidRPr="00AE0F7E" w:rsidRDefault="00B87BB7" w:rsidP="00B87BB7">
      <w:pPr>
        <w:ind w:left="720" w:hanging="720"/>
      </w:pPr>
      <w:r>
        <w:rPr>
          <w:b/>
          <w:bCs/>
        </w:rPr>
        <w:t>Windows App SDK</w:t>
      </w:r>
      <w:r>
        <w:t>.</w:t>
      </w:r>
    </w:p>
    <w:p w14:paraId="5E31A3FD" w14:textId="3A19B1AF" w:rsidR="00ED0615" w:rsidRPr="00B57068" w:rsidRDefault="00ED0615" w:rsidP="00B87BB7">
      <w:pPr>
        <w:ind w:left="720" w:hanging="720"/>
      </w:pPr>
    </w:p>
    <w:p w14:paraId="6E18E6A1" w14:textId="77777777" w:rsidR="00295552" w:rsidRDefault="00295552" w:rsidP="00295552">
      <w:pPr>
        <w:pStyle w:val="Heading2"/>
      </w:pPr>
      <w:r>
        <w:t>Step 1</w:t>
      </w:r>
    </w:p>
    <w:p w14:paraId="4C54A7A6" w14:textId="77777777" w:rsidR="00295552" w:rsidRDefault="00295552" w:rsidP="00295552"/>
    <w:p w14:paraId="66B065BE" w14:textId="77777777" w:rsidR="00295552" w:rsidRPr="008B3466" w:rsidRDefault="00295552" w:rsidP="00295552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183C0D15" w14:textId="77777777" w:rsidR="00295552" w:rsidRDefault="00295552" w:rsidP="002955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295552" w14:paraId="6619FA18" w14:textId="77777777" w:rsidTr="00F95E20">
        <w:tc>
          <w:tcPr>
            <w:tcW w:w="4955" w:type="dxa"/>
          </w:tcPr>
          <w:p w14:paraId="52CE970D" w14:textId="77777777" w:rsidR="00295552" w:rsidRPr="00182BA0" w:rsidRDefault="00295552" w:rsidP="00F95E20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859EF2" w14:textId="77777777" w:rsidR="00295552" w:rsidRPr="00F7365C" w:rsidRDefault="00295552" w:rsidP="00F95E20"/>
        </w:tc>
        <w:tc>
          <w:tcPr>
            <w:tcW w:w="5511" w:type="dxa"/>
          </w:tcPr>
          <w:p w14:paraId="532F7FDB" w14:textId="77777777" w:rsidR="00295552" w:rsidRDefault="00295552" w:rsidP="00F95E20">
            <w:r>
              <w:rPr>
                <w:noProof/>
              </w:rPr>
              <w:drawing>
                <wp:inline distT="0" distB="0" distL="0" distR="0" wp14:anchorId="28129B05" wp14:editId="6CD1D193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48DB82" w14:textId="77777777" w:rsidR="00295552" w:rsidRDefault="00295552" w:rsidP="00F95E20"/>
        </w:tc>
      </w:tr>
      <w:tr w:rsidR="00295552" w14:paraId="2591AE10" w14:textId="77777777" w:rsidTr="00F95E20">
        <w:tc>
          <w:tcPr>
            <w:tcW w:w="4955" w:type="dxa"/>
          </w:tcPr>
          <w:p w14:paraId="0D9C4BD4" w14:textId="77777777" w:rsidR="00295552" w:rsidRPr="00182BA0" w:rsidRDefault="00295552" w:rsidP="00F95E20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4015C714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861EE89" wp14:editId="7008DA9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83138C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  <w:tr w:rsidR="00295552" w14:paraId="505A73AD" w14:textId="77777777" w:rsidTr="00F95E20">
        <w:tc>
          <w:tcPr>
            <w:tcW w:w="4955" w:type="dxa"/>
          </w:tcPr>
          <w:p w14:paraId="60CF6B3C" w14:textId="77777777" w:rsidR="00295552" w:rsidRPr="00DA738A" w:rsidRDefault="00295552" w:rsidP="00F95E20">
            <w:r>
              <w:t xml:space="preserve">Then choose the </w:t>
            </w:r>
            <w:r>
              <w:rPr>
                <w:b/>
                <w:bCs/>
              </w:rPr>
              <w:t>Blank App, Packages (</w:t>
            </w:r>
            <w:proofErr w:type="spellStart"/>
            <w:r>
              <w:rPr>
                <w:b/>
                <w:bCs/>
              </w:rPr>
              <w:t>WinUI</w:t>
            </w:r>
            <w:proofErr w:type="spellEnd"/>
            <w:r>
              <w:rPr>
                <w:b/>
                <w:bCs/>
              </w:rPr>
              <w:t xml:space="preserve"> in Desktop)</w:t>
            </w:r>
            <w:r>
              <w:t xml:space="preserve"> and then select </w:t>
            </w:r>
            <w:r>
              <w:rPr>
                <w:b/>
                <w:bCs/>
              </w:rPr>
              <w:t>Next</w:t>
            </w:r>
            <w:r>
              <w:t>.</w:t>
            </w:r>
          </w:p>
        </w:tc>
        <w:tc>
          <w:tcPr>
            <w:tcW w:w="5511" w:type="dxa"/>
          </w:tcPr>
          <w:p w14:paraId="1051CB52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EB7482C" wp14:editId="78588E22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F1B932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  <w:tr w:rsidR="00295552" w14:paraId="214078CC" w14:textId="77777777" w:rsidTr="00F95E20">
        <w:tc>
          <w:tcPr>
            <w:tcW w:w="4955" w:type="dxa"/>
          </w:tcPr>
          <w:p w14:paraId="39149CBF" w14:textId="35470137" w:rsidR="00295552" w:rsidRPr="008B35F4" w:rsidRDefault="00295552" w:rsidP="00F95E20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456E09" w:rsidRPr="00456E09">
              <w:rPr>
                <w:i/>
                <w:iCs/>
              </w:rPr>
              <w:t>Touch</w:t>
            </w:r>
            <w:r w:rsidR="000D62E1">
              <w:rPr>
                <w:i/>
                <w:iCs/>
              </w:rPr>
              <w:t>Game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66CE309D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851997F" wp14:editId="6D7A93BF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2BE017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</w:tbl>
    <w:p w14:paraId="4166E48E" w14:textId="77777777" w:rsidR="00295552" w:rsidRDefault="00295552" w:rsidP="0029555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35AE924" w14:textId="77777777" w:rsidR="00295552" w:rsidRDefault="00295552" w:rsidP="00295552">
      <w:pPr>
        <w:pStyle w:val="Heading2"/>
      </w:pPr>
      <w:r>
        <w:lastRenderedPageBreak/>
        <w:t>Step 2</w:t>
      </w:r>
    </w:p>
    <w:p w14:paraId="71AEBD7A" w14:textId="77777777" w:rsidR="00295552" w:rsidRDefault="00295552" w:rsidP="00295552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57A7E263" w14:textId="77777777" w:rsidR="00295552" w:rsidRDefault="00295552" w:rsidP="00295552">
      <w:pPr>
        <w:rPr>
          <w:lang w:val="en-US"/>
        </w:rPr>
      </w:pPr>
    </w:p>
    <w:p w14:paraId="5EA4CD8C" w14:textId="77777777" w:rsidR="00295552" w:rsidRDefault="00295552" w:rsidP="00295552">
      <w:r>
        <w:rPr>
          <w:noProof/>
        </w:rPr>
        <w:drawing>
          <wp:inline distT="0" distB="0" distL="0" distR="0" wp14:anchorId="1282F4E9" wp14:editId="44FA3F20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E6F0A" w14:textId="77777777" w:rsidR="00295552" w:rsidRDefault="00295552" w:rsidP="00295552"/>
    <w:p w14:paraId="6EA6C426" w14:textId="77777777" w:rsidR="00295552" w:rsidRDefault="00295552" w:rsidP="00295552">
      <w:pPr>
        <w:pStyle w:val="Heading2"/>
      </w:pPr>
      <w:r>
        <w:t>Step 3</w:t>
      </w:r>
    </w:p>
    <w:p w14:paraId="0EBFC6D7" w14:textId="77777777" w:rsidR="00295552" w:rsidRDefault="00295552" w:rsidP="00295552"/>
    <w:p w14:paraId="6E3BE245" w14:textId="77777777" w:rsidR="00295552" w:rsidRDefault="00295552" w:rsidP="00295552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0A646BCD" w14:textId="77777777" w:rsidR="00295552" w:rsidRDefault="00295552" w:rsidP="00295552"/>
    <w:p w14:paraId="49885F54" w14:textId="77777777" w:rsidR="00295552" w:rsidRDefault="00295552" w:rsidP="00295552">
      <w:r>
        <w:rPr>
          <w:noProof/>
        </w:rPr>
        <w:drawing>
          <wp:inline distT="0" distB="0" distL="0" distR="0" wp14:anchorId="4F54761B" wp14:editId="7643CE96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FAC7" w14:textId="77777777" w:rsidR="00295552" w:rsidRDefault="00295552" w:rsidP="00295552"/>
    <w:p w14:paraId="29861874" w14:textId="01C98945" w:rsidR="00295552" w:rsidRPr="00456E09" w:rsidRDefault="00295552" w:rsidP="00295552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 w:rsidR="00456E09">
        <w:t xml:space="preserve">, then you can close the </w:t>
      </w:r>
      <w:r w:rsidR="00456E09">
        <w:rPr>
          <w:b/>
          <w:bCs/>
        </w:rPr>
        <w:t>tab</w:t>
      </w:r>
      <w:r w:rsidR="00456E09">
        <w:t xml:space="preserve"> for </w:t>
      </w:r>
      <w:proofErr w:type="spellStart"/>
      <w:r w:rsidR="00456E09">
        <w:rPr>
          <w:b/>
          <w:bCs/>
        </w:rPr>
        <w:t>Nuget</w:t>
      </w:r>
      <w:proofErr w:type="spellEnd"/>
      <w:r w:rsidR="00456E09">
        <w:rPr>
          <w:b/>
          <w:bCs/>
        </w:rPr>
        <w:t xml:space="preserve">: </w:t>
      </w:r>
      <w:proofErr w:type="spellStart"/>
      <w:r w:rsidR="00456E09">
        <w:rPr>
          <w:b/>
          <w:bCs/>
        </w:rPr>
        <w:t>Touch</w:t>
      </w:r>
      <w:r w:rsidR="00456E09">
        <w:rPr>
          <w:b/>
          <w:bCs/>
        </w:rPr>
        <w:t>Game</w:t>
      </w:r>
      <w:proofErr w:type="spellEnd"/>
      <w:r w:rsidR="00456E09">
        <w:t xml:space="preserve"> by selecting the </w:t>
      </w:r>
      <w:r w:rsidR="00456E09">
        <w:rPr>
          <w:b/>
          <w:bCs/>
        </w:rPr>
        <w:t>x</w:t>
      </w:r>
      <w:r w:rsidR="00456E09">
        <w:t xml:space="preserve"> next to it. </w:t>
      </w:r>
      <w:r>
        <w:br w:type="page"/>
      </w:r>
    </w:p>
    <w:p w14:paraId="1864E299" w14:textId="77777777" w:rsidR="00295552" w:rsidRDefault="00295552" w:rsidP="00295552"/>
    <w:p w14:paraId="3BBFC3E0" w14:textId="4466CFCD" w:rsidR="00295552" w:rsidRDefault="00295552" w:rsidP="00295552">
      <w:pPr>
        <w:pStyle w:val="Heading2"/>
      </w:pPr>
      <w:r>
        <w:t xml:space="preserve">Step </w:t>
      </w:r>
      <w:r w:rsidR="00456E09">
        <w:t>4</w:t>
      </w:r>
    </w:p>
    <w:p w14:paraId="46CA41B0" w14:textId="77777777" w:rsidR="00295552" w:rsidRDefault="00295552" w:rsidP="00295552">
      <w:pPr>
        <w:rPr>
          <w:lang w:val="en-US"/>
        </w:rPr>
      </w:pPr>
    </w:p>
    <w:p w14:paraId="5846EA8E" w14:textId="77777777" w:rsidR="00295552" w:rsidRPr="00745597" w:rsidRDefault="00295552" w:rsidP="00295552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Add</w:t>
      </w:r>
      <w:r>
        <w:rPr>
          <w:lang w:val="en-US"/>
        </w:rPr>
        <w:t xml:space="preserve"> then </w:t>
      </w:r>
      <w:r>
        <w:rPr>
          <w:b/>
          <w:bCs/>
          <w:lang w:val="en-US"/>
        </w:rPr>
        <w:t>New Item…</w:t>
      </w:r>
    </w:p>
    <w:p w14:paraId="33A13FD3" w14:textId="77777777" w:rsidR="00295552" w:rsidRDefault="00295552" w:rsidP="00295552"/>
    <w:p w14:paraId="4C1A4D41" w14:textId="77777777" w:rsidR="00295552" w:rsidRDefault="00295552" w:rsidP="00295552">
      <w:r>
        <w:rPr>
          <w:noProof/>
        </w:rPr>
        <w:drawing>
          <wp:inline distT="0" distB="0" distL="0" distR="0" wp14:anchorId="01B17B73" wp14:editId="10D9A719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62839E4F" w14:textId="77777777" w:rsidR="00456E09" w:rsidRDefault="00456E0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7E7B4A" w14:textId="1EEF6F0A" w:rsidR="00CD770F" w:rsidRDefault="00CD770F" w:rsidP="00CD770F">
      <w:pPr>
        <w:pStyle w:val="Heading2"/>
      </w:pPr>
      <w:r>
        <w:lastRenderedPageBreak/>
        <w:t xml:space="preserve">Step </w:t>
      </w:r>
      <w:r w:rsidR="00456E09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08FF06B7">
            <wp:extent cx="4746781" cy="3293993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1" cy="3293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5AC25" w14:textId="77777777" w:rsidR="00D34854" w:rsidRDefault="00D3485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4055F2AD" w:rsidR="009A361C" w:rsidRDefault="009A361C" w:rsidP="009A361C">
      <w:pPr>
        <w:pStyle w:val="Heading2"/>
      </w:pPr>
      <w:r>
        <w:lastRenderedPageBreak/>
        <w:t xml:space="preserve">Step </w:t>
      </w:r>
      <w:r w:rsidR="00456E09">
        <w:t>6</w:t>
      </w:r>
    </w:p>
    <w:p w14:paraId="24D17EB5" w14:textId="77777777" w:rsidR="009A361C" w:rsidRDefault="009A361C"/>
    <w:p w14:paraId="247B2BDE" w14:textId="244E9939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7658F4AC" w14:textId="77777777" w:rsidR="00D4364B" w:rsidRDefault="00D4364B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673A85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23CD8E2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3592466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DD65623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2B36AEF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81A3428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304FBA80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DB27D6A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3823F32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Threading.Tasks</w:t>
                            </w:r>
                            <w:proofErr w:type="spellEnd"/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6BF4C62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3E24909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B189471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39039967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A20E2E7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A31515"/>
                              </w:rPr>
                              <w:t>"Touch Game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AAD93A1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2;</w:t>
                            </w:r>
                            <w:proofErr w:type="gramEnd"/>
                          </w:p>
                          <w:p w14:paraId="30056DEB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vel =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10;</w:t>
                            </w:r>
                            <w:proofErr w:type="gramEnd"/>
                          </w:p>
                          <w:p w14:paraId="5B568F76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delay_duration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250;</w:t>
                            </w:r>
                            <w:proofErr w:type="gramEnd"/>
                          </w:p>
                          <w:p w14:paraId="22CA7976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_duration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500;</w:t>
                            </w:r>
                            <w:proofErr w:type="gramEnd"/>
                          </w:p>
                          <w:p w14:paraId="4CA2644E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tionary&lt;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options =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CEEE645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404A80D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{ 0</w:t>
                            </w:r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Red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01AFE367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{ 1</w:t>
                            </w:r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ue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53B39060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{ 2</w:t>
                            </w:r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reen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,</w:t>
                            </w:r>
                          </w:p>
                          <w:p w14:paraId="2AB6A84B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{ 3</w:t>
                            </w:r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old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}</w:t>
                            </w:r>
                          </w:p>
                          <w:p w14:paraId="3C630190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D3FD39E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4A63A3A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8149725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 _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;</w:t>
                            </w:r>
                            <w:proofErr w:type="gramEnd"/>
                          </w:p>
                          <w:p w14:paraId="18F71247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score;</w:t>
                            </w:r>
                            <w:proofErr w:type="gramEnd"/>
                          </w:p>
                          <w:p w14:paraId="5984EB3C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;</w:t>
                            </w:r>
                            <w:proofErr w:type="gramEnd"/>
                          </w:p>
                          <w:p w14:paraId="5B413489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index;</w:t>
                            </w:r>
                            <w:proofErr w:type="gramEnd"/>
                          </w:p>
                          <w:p w14:paraId="6F896081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playing =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44834EB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122DF2E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11D8D050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atcherTimer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;</w:t>
                            </w:r>
                            <w:proofErr w:type="gramEnd"/>
                          </w:p>
                          <w:p w14:paraId="45BC566B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values =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54C1A0A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38FE34D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hoose, Option &amp; Set</w:t>
                            </w:r>
                          </w:p>
                          <w:p w14:paraId="320FC981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2B22D1C" w14:textId="19690BC0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EE27DA">
                              <w:rPr>
                                <w:rFonts w:ascii="Consolas" w:hAnsi="Consolas" w:cs="Cascadia Mono"/>
                                <w:color w:val="008000"/>
                              </w:rPr>
                              <w:t>Play</w:t>
                            </w:r>
                          </w:p>
                          <w:p w14:paraId="28795D72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302A2D3" w14:textId="7990115B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EE27DA" w:rsidRPr="00B6461A">
                              <w:rPr>
                                <w:rFonts w:ascii="Consolas" w:hAnsi="Consolas" w:cs="Cascadia Mono"/>
                                <w:color w:val="008000"/>
                              </w:rPr>
                              <w:t>Add &amp; Layout</w:t>
                            </w:r>
                          </w:p>
                          <w:p w14:paraId="272D4C46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FD3E82F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Tick &amp; New</w:t>
                            </w:r>
                          </w:p>
                          <w:p w14:paraId="4F7F02E1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DC9E72F" w14:textId="569E473B" w:rsidR="00601C5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B673A85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23CD8E2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3592466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DD65623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2B36AEF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81A3428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304FBA80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DB27D6A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3823F32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System.Threading.Tasks</w:t>
                      </w:r>
                      <w:proofErr w:type="spellEnd"/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6BF4C62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3E24909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B189471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6461A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39039967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A20E2E7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B6461A">
                        <w:rPr>
                          <w:rFonts w:ascii="Consolas" w:hAnsi="Consolas" w:cs="Cascadia Mono"/>
                          <w:color w:val="A31515"/>
                        </w:rPr>
                        <w:t>"Touch Game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AAD93A1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2;</w:t>
                      </w:r>
                      <w:proofErr w:type="gramEnd"/>
                    </w:p>
                    <w:p w14:paraId="30056DEB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level =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10;</w:t>
                      </w:r>
                      <w:proofErr w:type="gramEnd"/>
                    </w:p>
                    <w:p w14:paraId="5B568F76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delay_duration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250;</w:t>
                      </w:r>
                      <w:proofErr w:type="gramEnd"/>
                    </w:p>
                    <w:p w14:paraId="22CA7976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timer_duration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500;</w:t>
                      </w:r>
                      <w:proofErr w:type="gramEnd"/>
                    </w:p>
                    <w:p w14:paraId="4CA2644E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Dictionary&lt;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&gt; _options =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CEEE645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404A80D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{ 0</w:t>
                      </w:r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Colors.Red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01AFE367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{ 1</w:t>
                      </w:r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Colors.Blue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53B39060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{ 2</w:t>
                      </w:r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Colors.Green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},</w:t>
                      </w:r>
                    </w:p>
                    <w:p w14:paraId="2AB6A84B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{ 3</w:t>
                      </w:r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Colors.Gold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}</w:t>
                      </w:r>
                    </w:p>
                    <w:p w14:paraId="3C630190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D3FD39E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4A63A3A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8149725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Grid _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grid;</w:t>
                      </w:r>
                      <w:proofErr w:type="gramEnd"/>
                    </w:p>
                    <w:p w14:paraId="18F71247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score;</w:t>
                      </w:r>
                      <w:proofErr w:type="gramEnd"/>
                    </w:p>
                    <w:p w14:paraId="5984EB3C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over;</w:t>
                      </w:r>
                      <w:proofErr w:type="gramEnd"/>
                    </w:p>
                    <w:p w14:paraId="5B413489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index;</w:t>
                      </w:r>
                      <w:proofErr w:type="gramEnd"/>
                    </w:p>
                    <w:p w14:paraId="6F896081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_playing =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44834EB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122DF2E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11D8D050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DispatcherTimer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timer;</w:t>
                      </w:r>
                      <w:proofErr w:type="gramEnd"/>
                    </w:p>
                    <w:p w14:paraId="45BC566B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&gt; _values =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54C1A0A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38FE34D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8000"/>
                        </w:rPr>
                        <w:t>// Choose, Option &amp; Set</w:t>
                      </w:r>
                    </w:p>
                    <w:p w14:paraId="320FC981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2B22D1C" w14:textId="19690BC0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EE27DA">
                        <w:rPr>
                          <w:rFonts w:ascii="Consolas" w:hAnsi="Consolas" w:cs="Cascadia Mono"/>
                          <w:color w:val="008000"/>
                        </w:rPr>
                        <w:t>Play</w:t>
                      </w:r>
                    </w:p>
                    <w:p w14:paraId="28795D72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302A2D3" w14:textId="7990115B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EE27DA" w:rsidRPr="00B6461A">
                        <w:rPr>
                          <w:rFonts w:ascii="Consolas" w:hAnsi="Consolas" w:cs="Cascadia Mono"/>
                          <w:color w:val="008000"/>
                        </w:rPr>
                        <w:t>Add &amp; Layout</w:t>
                      </w:r>
                    </w:p>
                    <w:p w14:paraId="272D4C46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FD3E82F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8000"/>
                        </w:rPr>
                        <w:t>// Tick &amp; New</w:t>
                      </w:r>
                    </w:p>
                    <w:p w14:paraId="4F7F02E1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DC9E72F" w14:textId="569E473B" w:rsidR="00601C5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B2EE8C" w14:textId="77777777" w:rsidR="00D72FE7" w:rsidRDefault="00D72FE7" w:rsidP="00D4390D"/>
    <w:p w14:paraId="22EF7DED" w14:textId="5575BC2B" w:rsidR="00D4390D" w:rsidRPr="00D34854" w:rsidRDefault="00663239" w:rsidP="00D4390D">
      <w:pPr>
        <w:rPr>
          <w:rFonts w:cs="Segoe UI"/>
          <w:color w:val="000000"/>
        </w:rPr>
      </w:pPr>
      <w:r w:rsidRPr="001125D3">
        <w:rPr>
          <w:rFonts w:ascii="Consolas" w:hAnsi="Consolas"/>
          <w:b/>
          <w:bCs/>
        </w:rPr>
        <w:t>Class</w:t>
      </w:r>
      <w:r>
        <w:t xml:space="preserve"> defined so far </w:t>
      </w:r>
      <w:proofErr w:type="spellStart"/>
      <w:r>
        <w:rPr>
          <w:i/>
          <w:iCs/>
        </w:rPr>
        <w:t>Library.cs</w:t>
      </w:r>
      <w:proofErr w:type="spellEnd"/>
      <w:r>
        <w:t xml:space="preserve"> has </w:t>
      </w:r>
      <w:r w:rsidRPr="00094162">
        <w:rPr>
          <w:rFonts w:ascii="Consolas" w:hAnsi="Consolas"/>
          <w:b/>
          <w:bCs/>
        </w:rPr>
        <w:t>using</w:t>
      </w:r>
      <w:r w:rsidR="00947618" w:rsidRPr="00947618">
        <w:rPr>
          <w:rFonts w:cs="Segoe UI"/>
          <w:color w:val="000000"/>
        </w:rPr>
        <w:t xml:space="preserve"> </w:t>
      </w:r>
      <w:r>
        <w:rPr>
          <w:rFonts w:cs="Segoe UI"/>
        </w:rPr>
        <w:t>for packag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of </w:t>
      </w:r>
      <w:proofErr w:type="spellStart"/>
      <w:proofErr w:type="gramStart"/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947618">
        <w:rPr>
          <w:rFonts w:cs="Segoe UI"/>
          <w:color w:val="000000"/>
        </w:rPr>
        <w:t xml:space="preserve"> and </w:t>
      </w:r>
      <w:r w:rsidR="00D72FE7">
        <w:rPr>
          <w:rFonts w:cs="Segoe UI"/>
          <w:color w:val="000000"/>
        </w:rPr>
        <w:t>others</w:t>
      </w:r>
      <w:r w:rsidR="00D34854">
        <w:rPr>
          <w:rFonts w:cs="Segoe UI"/>
          <w:color w:val="000000"/>
        </w:rPr>
        <w:t xml:space="preserve">. It also has </w:t>
      </w:r>
      <w:r w:rsidR="00D34854" w:rsidRPr="00D34854">
        <w:rPr>
          <w:rFonts w:cs="Segoe UI"/>
          <w:b/>
          <w:bCs/>
          <w:color w:val="000000"/>
        </w:rPr>
        <w:t>Constants</w:t>
      </w:r>
      <w:r w:rsidR="00D34854">
        <w:rPr>
          <w:rFonts w:cs="Segoe UI"/>
          <w:color w:val="000000"/>
        </w:rPr>
        <w:t xml:space="preserve"> to represent things needed in the game </w:t>
      </w:r>
      <w:r w:rsidR="00357645">
        <w:rPr>
          <w:rFonts w:cs="Segoe UI"/>
          <w:color w:val="000000"/>
        </w:rPr>
        <w:t>and there</w:t>
      </w:r>
      <w:r w:rsidR="00D34854">
        <w:rPr>
          <w:rFonts w:cs="Segoe UI"/>
          <w:color w:val="000000"/>
        </w:rPr>
        <w:t xml:space="preserve"> are </w:t>
      </w:r>
      <w:r w:rsidR="00D34854" w:rsidRPr="00D34854">
        <w:rPr>
          <w:rFonts w:cs="Segoe UI"/>
          <w:b/>
          <w:bCs/>
          <w:color w:val="000000"/>
        </w:rPr>
        <w:t>Variables</w:t>
      </w:r>
      <w:r w:rsidR="00D34854">
        <w:rPr>
          <w:rFonts w:cs="Segoe UI"/>
          <w:color w:val="000000"/>
        </w:rPr>
        <w:t xml:space="preserve"> to keep track of values used in the game and elements for the look-and-feel of the </w:t>
      </w:r>
      <w:r w:rsidR="00357645">
        <w:rPr>
          <w:rFonts w:cs="Segoe UI"/>
          <w:color w:val="000000"/>
        </w:rPr>
        <w:t>game.</w:t>
      </w:r>
    </w:p>
    <w:p w14:paraId="7863D0C0" w14:textId="77777777" w:rsidR="00D34854" w:rsidRDefault="00D3485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7459F191" w14:textId="2407C321" w:rsidR="002F01F0" w:rsidRDefault="002F01F0" w:rsidP="002F01F0">
      <w:pPr>
        <w:pStyle w:val="Heading2"/>
      </w:pPr>
      <w:r>
        <w:lastRenderedPageBreak/>
        <w:t xml:space="preserve">Step </w:t>
      </w:r>
      <w:r w:rsidR="00B6461A">
        <w:t>7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2B3EBF2A" w14:textId="32C98874" w:rsidR="002F01F0" w:rsidRDefault="00A6728F" w:rsidP="002F01F0">
      <w:pPr>
        <w:rPr>
          <w:rFonts w:cs="Segoe UI"/>
        </w:rPr>
      </w:pPr>
      <w:r>
        <w:rPr>
          <w:rFonts w:cs="Segoe UI"/>
          <w:color w:val="000000"/>
        </w:rPr>
        <w:t>S</w:t>
      </w:r>
      <w:r w:rsidR="002F01F0">
        <w:rPr>
          <w:rFonts w:cs="Segoe UI"/>
          <w:color w:val="000000"/>
        </w:rPr>
        <w:t xml:space="preserve">till in the </w:t>
      </w:r>
      <w:r w:rsidR="002F01F0" w:rsidRPr="001125D3">
        <w:rPr>
          <w:rFonts w:ascii="Consolas" w:hAnsi="Consolas"/>
          <w:b/>
          <w:bCs/>
        </w:rPr>
        <w:t>Class</w:t>
      </w:r>
      <w:r w:rsidR="002F01F0">
        <w:t xml:space="preserve"> for </w:t>
      </w:r>
      <w:proofErr w:type="spellStart"/>
      <w:r w:rsidR="002F01F0">
        <w:rPr>
          <w:i/>
          <w:iCs/>
        </w:rPr>
        <w:t>Library.cs</w:t>
      </w:r>
      <w:proofErr w:type="spellEnd"/>
      <w:r w:rsidR="002F01F0">
        <w:t xml:space="preserve"> </w:t>
      </w:r>
      <w:r w:rsidR="002F01F0">
        <w:rPr>
          <w:rFonts w:cs="Segoe UI"/>
        </w:rPr>
        <w:t xml:space="preserve">after the </w:t>
      </w:r>
      <w:r w:rsidR="002F01F0">
        <w:rPr>
          <w:rFonts w:cs="Segoe UI"/>
          <w:b/>
          <w:bCs/>
        </w:rPr>
        <w:t>Comment</w:t>
      </w:r>
      <w:r w:rsidR="002F01F0">
        <w:rPr>
          <w:rFonts w:cs="Segoe UI"/>
        </w:rPr>
        <w:t xml:space="preserve"> of </w:t>
      </w:r>
      <w:r w:rsidR="002F01F0" w:rsidRPr="00F75A6D">
        <w:rPr>
          <w:rFonts w:ascii="Consolas" w:hAnsi="Consolas" w:cs="Segoe UI"/>
          <w:b/>
          <w:bCs/>
        </w:rPr>
        <w:t xml:space="preserve">// </w:t>
      </w:r>
      <w:r w:rsidR="00FD5C85" w:rsidRPr="00FD5C85">
        <w:rPr>
          <w:rFonts w:ascii="Consolas" w:hAnsi="Consolas" w:cs="Segoe UI"/>
          <w:b/>
          <w:bCs/>
        </w:rPr>
        <w:t>Choose, Option &amp; Set</w:t>
      </w:r>
      <w:r w:rsidR="00FD5C85" w:rsidRPr="00FD5C85">
        <w:rPr>
          <w:rFonts w:ascii="Consolas" w:hAnsi="Consolas" w:cs="Segoe UI"/>
          <w:b/>
          <w:bCs/>
        </w:rPr>
        <w:t xml:space="preserve"> </w:t>
      </w:r>
      <w:r w:rsidR="002F01F0">
        <w:rPr>
          <w:rFonts w:cs="Segoe UI"/>
        </w:rPr>
        <w:t xml:space="preserve">type the following </w:t>
      </w:r>
      <w:r w:rsidR="002F01F0">
        <w:rPr>
          <w:rFonts w:cs="Segoe UI"/>
          <w:b/>
          <w:bCs/>
        </w:rPr>
        <w:t>Method</w:t>
      </w:r>
      <w:r w:rsidR="00DC069E">
        <w:rPr>
          <w:rFonts w:cs="Segoe UI"/>
          <w:b/>
          <w:bCs/>
        </w:rPr>
        <w:t>s</w:t>
      </w:r>
      <w:r w:rsidR="002F01F0">
        <w:rPr>
          <w:rFonts w:cs="Segoe UI"/>
        </w:rPr>
        <w:t>: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18CED6E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</w:t>
                            </w:r>
                          </w:p>
                          <w:p w14:paraId="367D67C2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4024C4E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oose =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736031B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s =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E221A8C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total; index++)</w:t>
                            </w:r>
                          </w:p>
                          <w:p w14:paraId="1D612A61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3A38396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_</w:t>
                            </w:r>
                            <w:proofErr w:type="spellStart"/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0,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Count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2FBDBC0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.Add</w:t>
                            </w:r>
                            <w:proofErr w:type="spellEnd"/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(values[value]);</w:t>
                            </w:r>
                          </w:p>
                          <w:p w14:paraId="332A0874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6E930A5A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;</w:t>
                            </w:r>
                            <w:proofErr w:type="gramEnd"/>
                          </w:p>
                          <w:p w14:paraId="1A011216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61FA558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716E227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Viewbox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(</w:t>
                            </w:r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) =&gt;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43EEF36B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0FD3673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Child =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(</w:t>
                            </w:r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D1EA6CE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BF1FC30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IsSquare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D647E9F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Name =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{option}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35A9B04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troke =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(_options[option])</w:t>
                            </w:r>
                          </w:p>
                          <w:p w14:paraId="15F9A8AB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9E390F6" w14:textId="2A6862BC" w:rsidR="008C2209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};</w:t>
                            </w:r>
                          </w:p>
                          <w:p w14:paraId="01A08671" w14:textId="06523CC0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8C676E4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Set(</w:t>
                            </w:r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)</w:t>
                            </w:r>
                          </w:p>
                          <w:p w14:paraId="50CBE0DE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87E8EE6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 = _</w:t>
                            </w:r>
                            <w:proofErr w:type="spellStart"/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FindName</w:t>
                            </w:r>
                            <w:proofErr w:type="spellEnd"/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A31515"/>
                              </w:rPr>
                              <w:t>$"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{option}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iece;</w:t>
                            </w:r>
                          </w:p>
                          <w:p w14:paraId="6A3CD6C2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Fill</w:t>
                            </w:r>
                            <w:proofErr w:type="spellEnd"/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Stroke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B07BC13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Task.Delay</w:t>
                            </w:r>
                            <w:proofErr w:type="spell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delay_duration</w:t>
                            </w:r>
                            <w:proofErr w:type="spellEnd"/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2C6F873" w14:textId="77777777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piece.Fill</w:t>
                            </w:r>
                            <w:proofErr w:type="spellEnd"/>
                            <w:proofErr w:type="gramEnd"/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BF13EDC" w14:textId="16361B90" w:rsidR="00B6461A" w:rsidRPr="00B6461A" w:rsidRDefault="00B6461A" w:rsidP="00B6461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6461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18CED6E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total)</w:t>
                      </w:r>
                    </w:p>
                    <w:p w14:paraId="367D67C2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4024C4E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choose =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736031B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values =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(minimum, maximum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E221A8C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total; index++)</w:t>
                      </w:r>
                    </w:p>
                    <w:p w14:paraId="1D612A61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3A38396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value = _</w:t>
                      </w:r>
                      <w:proofErr w:type="spellStart"/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(0,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values.Count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2FBDBC0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choose.Add</w:t>
                      </w:r>
                      <w:proofErr w:type="spellEnd"/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(values[value]);</w:t>
                      </w:r>
                    </w:p>
                    <w:p w14:paraId="332A0874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6E930A5A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choose;</w:t>
                      </w:r>
                      <w:proofErr w:type="gramEnd"/>
                    </w:p>
                    <w:p w14:paraId="1A011216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61FA558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716E227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Viewbox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Option(</w:t>
                      </w:r>
                      <w:proofErr w:type="gramEnd"/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option) =&gt;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43EEF36B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0FD3673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Child =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Piece(</w:t>
                      </w:r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D1EA6CE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BF1FC30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IsSquare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D647E9F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    Name = </w:t>
                      </w:r>
                      <w:r w:rsidRPr="00B6461A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{option}</w:t>
                      </w:r>
                      <w:r w:rsidRPr="00B6461A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135A9B04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    Stroke =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(_options[option])</w:t>
                      </w:r>
                    </w:p>
                    <w:p w14:paraId="15F9A8AB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9E390F6" w14:textId="2A6862BC" w:rsidR="008C2209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};</w:t>
                      </w:r>
                    </w:p>
                    <w:p w14:paraId="01A08671" w14:textId="06523CC0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8C676E4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Set(</w:t>
                      </w:r>
                      <w:proofErr w:type="gramEnd"/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option)</w:t>
                      </w:r>
                    </w:p>
                    <w:p w14:paraId="50CBE0DE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87E8EE6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piece = _</w:t>
                      </w:r>
                      <w:proofErr w:type="spellStart"/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grid.FindName</w:t>
                      </w:r>
                      <w:proofErr w:type="spellEnd"/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B6461A">
                        <w:rPr>
                          <w:rFonts w:ascii="Consolas" w:hAnsi="Consolas" w:cs="Cascadia Mono"/>
                          <w:color w:val="A31515"/>
                        </w:rPr>
                        <w:t>$"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{option}</w:t>
                      </w:r>
                      <w:r w:rsidRPr="00B6461A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Piece;</w:t>
                      </w:r>
                    </w:p>
                    <w:p w14:paraId="6A3CD6C2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piece.Fill</w:t>
                      </w:r>
                      <w:proofErr w:type="spellEnd"/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piece.Stroke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B07BC13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Task.Delay</w:t>
                      </w:r>
                      <w:proofErr w:type="spell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delay_duration</w:t>
                      </w:r>
                      <w:proofErr w:type="spellEnd"/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2C6F873" w14:textId="77777777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piece.Fill</w:t>
                      </w:r>
                      <w:proofErr w:type="spellEnd"/>
                      <w:proofErr w:type="gramEnd"/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B6461A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BF13EDC" w14:textId="16361B90" w:rsidR="00B6461A" w:rsidRPr="00B6461A" w:rsidRDefault="00B6461A" w:rsidP="00B6461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6461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165196" w14:textId="77777777" w:rsidR="00A6728F" w:rsidRDefault="00A6728F" w:rsidP="00D4390D">
      <w:pPr>
        <w:rPr>
          <w:rFonts w:ascii="Consolas" w:hAnsi="Consolas" w:cs="Segoe UI"/>
          <w:b/>
          <w:bCs/>
        </w:rPr>
      </w:pPr>
    </w:p>
    <w:p w14:paraId="689DB7F2" w14:textId="6C9B32C8" w:rsidR="00EA0445" w:rsidRPr="00FD5C85" w:rsidRDefault="00FD5C85">
      <w:pPr>
        <w:rPr>
          <w:rFonts w:cs="Segoe UI"/>
        </w:rPr>
      </w:pPr>
      <w:r>
        <w:rPr>
          <w:rFonts w:ascii="Consolas" w:hAnsi="Consolas" w:cs="Segoe UI"/>
          <w:b/>
          <w:bCs/>
        </w:rPr>
        <w:t>Choose</w:t>
      </w:r>
      <w:r>
        <w:rPr>
          <w:rFonts w:cs="Segoe UI"/>
        </w:rPr>
        <w:t xml:space="preserve"> is used to select a set of random numbers </w:t>
      </w:r>
      <w:r w:rsidR="00B6461A">
        <w:rPr>
          <w:rFonts w:cs="Segoe UI"/>
        </w:rPr>
        <w:t>that</w:t>
      </w:r>
      <w:r>
        <w:rPr>
          <w:rFonts w:cs="Segoe UI"/>
        </w:rPr>
        <w:t xml:space="preserve"> are not unique. </w:t>
      </w:r>
      <w:r w:rsidRPr="00FD5C85">
        <w:rPr>
          <w:rFonts w:ascii="Consolas" w:hAnsi="Consolas" w:cs="Segoe UI"/>
          <w:b/>
          <w:bCs/>
        </w:rPr>
        <w:t>Option</w:t>
      </w:r>
      <w:r>
        <w:rPr>
          <w:rFonts w:cs="Segoe UI"/>
        </w:rPr>
        <w:t xml:space="preserve"> is used to get the </w:t>
      </w:r>
      <w:r w:rsidR="00B6461A" w:rsidRPr="00B6461A">
        <w:rPr>
          <w:rFonts w:ascii="Consolas" w:hAnsi="Consolas" w:cs="Segoe UI"/>
          <w:b/>
          <w:bCs/>
        </w:rPr>
        <w:t>Piece</w:t>
      </w:r>
      <w:r>
        <w:rPr>
          <w:rFonts w:cs="Segoe UI"/>
        </w:rPr>
        <w:t xml:space="preserve"> needed</w:t>
      </w:r>
      <w:r w:rsidR="00B6461A">
        <w:rPr>
          <w:rFonts w:cs="Segoe UI"/>
        </w:rPr>
        <w:t xml:space="preserve"> to show the pattern</w:t>
      </w:r>
      <w:r>
        <w:rPr>
          <w:rFonts w:cs="Segoe UI"/>
        </w:rPr>
        <w:t xml:space="preserve"> and </w:t>
      </w:r>
      <w:r w:rsidRPr="00FD5C85">
        <w:rPr>
          <w:rFonts w:ascii="Consolas" w:hAnsi="Consolas" w:cs="Segoe UI"/>
          <w:b/>
          <w:bCs/>
        </w:rPr>
        <w:t>Set</w:t>
      </w:r>
      <w:r>
        <w:rPr>
          <w:rFonts w:cs="Segoe UI"/>
        </w:rPr>
        <w:t xml:space="preserve"> is used to </w:t>
      </w:r>
      <w:r w:rsidR="00B6461A">
        <w:rPr>
          <w:rFonts w:cs="Segoe UI"/>
        </w:rPr>
        <w:t xml:space="preserve">update the </w:t>
      </w:r>
      <w:r w:rsidR="00B6461A" w:rsidRPr="00B6461A">
        <w:rPr>
          <w:rFonts w:ascii="Consolas" w:hAnsi="Consolas" w:cs="Segoe UI"/>
          <w:b/>
          <w:bCs/>
        </w:rPr>
        <w:t>Piece</w:t>
      </w:r>
      <w:r w:rsidR="00B6461A">
        <w:rPr>
          <w:rFonts w:cs="Segoe UI"/>
        </w:rPr>
        <w:t xml:space="preserve"> to indicate a part of the pattern.</w:t>
      </w:r>
    </w:p>
    <w:p w14:paraId="1D837244" w14:textId="77777777" w:rsidR="0086123A" w:rsidRDefault="00861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D23A1FA" w14:textId="238E6818" w:rsidR="00A6728F" w:rsidRDefault="00A6728F" w:rsidP="00A6728F">
      <w:pPr>
        <w:pStyle w:val="Heading2"/>
      </w:pPr>
      <w:r>
        <w:lastRenderedPageBreak/>
        <w:t xml:space="preserve">Step </w:t>
      </w:r>
      <w:r w:rsidR="00285CA0">
        <w:t>8</w:t>
      </w:r>
    </w:p>
    <w:p w14:paraId="4B09BA67" w14:textId="77777777" w:rsidR="00A6728F" w:rsidRDefault="00A6728F" w:rsidP="00A6728F">
      <w:pPr>
        <w:rPr>
          <w:rFonts w:cs="Segoe UI"/>
          <w:color w:val="000000"/>
        </w:rPr>
      </w:pPr>
    </w:p>
    <w:p w14:paraId="6EBAC503" w14:textId="20861839" w:rsidR="0054408F" w:rsidRPr="0054408F" w:rsidRDefault="00A6728F" w:rsidP="00A6728F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285CA0">
        <w:rPr>
          <w:rFonts w:ascii="Consolas" w:hAnsi="Consolas" w:cs="Segoe UI"/>
          <w:b/>
          <w:bCs/>
        </w:rPr>
        <w:t xml:space="preserve">Play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54408F" w:rsidRPr="0054408F">
        <w:rPr>
          <w:rFonts w:cs="Segoe UI"/>
        </w:rPr>
        <w:t>:</w:t>
      </w:r>
    </w:p>
    <w:p w14:paraId="48151B89" w14:textId="77777777" w:rsidR="0054408F" w:rsidRDefault="0054408F" w:rsidP="00A6728F">
      <w:pPr>
        <w:rPr>
          <w:rFonts w:cs="Segoe UI"/>
        </w:rPr>
      </w:pPr>
    </w:p>
    <w:p w14:paraId="14B8C3CB" w14:textId="672E1A7B" w:rsidR="00A6728F" w:rsidRDefault="00A6728F" w:rsidP="00A6728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AC4B83" wp14:editId="6BD9860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E35C746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(</w:t>
                            </w:r>
                            <w:proofErr w:type="gramEnd"/>
                            <w:r w:rsidRPr="00285CA0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)</w:t>
                            </w:r>
                          </w:p>
                          <w:p w14:paraId="202AB4B4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1632300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(!_</w:t>
                            </w:r>
                            <w:proofErr w:type="gramEnd"/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ing)</w:t>
                            </w:r>
                          </w:p>
                          <w:p w14:paraId="73428705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A42CAB8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(!_</w:t>
                            </w:r>
                            <w:proofErr w:type="gramEnd"/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)</w:t>
                            </w:r>
                          </w:p>
                          <w:p w14:paraId="4F67D114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CCCDD1B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rrect = _values[_index] == </w:t>
                            </w:r>
                            <w:proofErr w:type="gramStart"/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;</w:t>
                            </w:r>
                            <w:proofErr w:type="gramEnd"/>
                          </w:p>
                          <w:p w14:paraId="3A4B43C7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rrect)</w:t>
                            </w:r>
                          </w:p>
                          <w:p w14:paraId="74740381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21B76061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index &lt; _score)</w:t>
                            </w:r>
                          </w:p>
                          <w:p w14:paraId="12F92E1A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_index+</w:t>
                            </w:r>
                            <w:proofErr w:type="gramStart"/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7C6A4C25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14F82A32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{</w:t>
                            </w:r>
                          </w:p>
                          <w:p w14:paraId="0F77724B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_score+</w:t>
                            </w:r>
                            <w:proofErr w:type="gramStart"/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74686E93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score &lt; level)</w:t>
                            </w:r>
                          </w:p>
                          <w:p w14:paraId="6566FA9B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{</w:t>
                            </w:r>
                          </w:p>
                          <w:p w14:paraId="3AA8FA3B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_index = </w:t>
                            </w:r>
                            <w:proofErr w:type="gramStart"/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7F946ED0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_</w:t>
                            </w:r>
                            <w:proofErr w:type="spellStart"/>
                            <w:proofErr w:type="gramStart"/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Start</w:t>
                            </w:r>
                            <w:proofErr w:type="spellEnd"/>
                            <w:proofErr w:type="gramEnd"/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C6C2967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}</w:t>
                            </w:r>
                          </w:p>
                          <w:p w14:paraId="5C7D60C2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50F5D48F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_over = </w:t>
                            </w:r>
                            <w:proofErr w:type="gramStart"/>
                            <w:r w:rsidRPr="00285CA0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1E842E0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}</w:t>
                            </w:r>
                          </w:p>
                          <w:p w14:paraId="465A4572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1026F77E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41F1556B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over = </w:t>
                            </w:r>
                            <w:proofErr w:type="gramStart"/>
                            <w:r w:rsidRPr="00285CA0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266CFFF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D465995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over)</w:t>
                            </w:r>
                          </w:p>
                          <w:p w14:paraId="2EE76AD8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Game Over! You scored 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{_score}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 out of 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{level}</w:t>
                            </w:r>
                            <w:r w:rsidRPr="00285CA0">
                              <w:rPr>
                                <w:rFonts w:ascii="Consolas" w:hAnsi="Consolas" w:cs="Cascadia Mono"/>
                                <w:color w:val="A31515"/>
                              </w:rPr>
                              <w:t>!"</w:t>
                            </w:r>
                            <w:proofErr w:type="gramStart"/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EFA9F68" w14:textId="77777777" w:rsidR="00285CA0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ECE942E" w14:textId="6FC248CC" w:rsidR="00A6728F" w:rsidRPr="00285CA0" w:rsidRDefault="00285CA0" w:rsidP="00285CA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5CA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C4B83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E35C746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85CA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Play(</w:t>
                      </w:r>
                      <w:proofErr w:type="gramEnd"/>
                      <w:r w:rsidRPr="00285CA0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option)</w:t>
                      </w:r>
                    </w:p>
                    <w:p w14:paraId="202AB4B4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1632300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85CA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(!_</w:t>
                      </w:r>
                      <w:proofErr w:type="gramEnd"/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playing)</w:t>
                      </w:r>
                    </w:p>
                    <w:p w14:paraId="73428705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A42CAB8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85CA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(!_</w:t>
                      </w:r>
                      <w:proofErr w:type="gramEnd"/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over)</w:t>
                      </w:r>
                    </w:p>
                    <w:p w14:paraId="4F67D114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CCCDD1B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85CA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correct = _values[_index] == </w:t>
                      </w:r>
                      <w:proofErr w:type="gramStart"/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option;</w:t>
                      </w:r>
                      <w:proofErr w:type="gramEnd"/>
                    </w:p>
                    <w:p w14:paraId="3A4B43C7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85CA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(correct)</w:t>
                      </w:r>
                    </w:p>
                    <w:p w14:paraId="74740381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21B76061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285CA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(_index &lt; _score)</w:t>
                      </w:r>
                    </w:p>
                    <w:p w14:paraId="12F92E1A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_index+</w:t>
                      </w:r>
                      <w:proofErr w:type="gramStart"/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7C6A4C25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285CA0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14F82A32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{</w:t>
                      </w:r>
                    </w:p>
                    <w:p w14:paraId="0F77724B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_score+</w:t>
                      </w:r>
                      <w:proofErr w:type="gramStart"/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74686E93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285CA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(_score &lt; level)</w:t>
                      </w:r>
                    </w:p>
                    <w:p w14:paraId="6566FA9B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{</w:t>
                      </w:r>
                    </w:p>
                    <w:p w14:paraId="3AA8FA3B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_index = </w:t>
                      </w:r>
                      <w:proofErr w:type="gramStart"/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7F946ED0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_</w:t>
                      </w:r>
                      <w:proofErr w:type="spellStart"/>
                      <w:proofErr w:type="gramStart"/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timer.Start</w:t>
                      </w:r>
                      <w:proofErr w:type="spellEnd"/>
                      <w:proofErr w:type="gramEnd"/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C6C2967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}</w:t>
                      </w:r>
                    </w:p>
                    <w:p w14:paraId="5C7D60C2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285CA0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50F5D48F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_over = </w:t>
                      </w:r>
                      <w:proofErr w:type="gramStart"/>
                      <w:r w:rsidRPr="00285CA0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1E842E0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}</w:t>
                      </w:r>
                    </w:p>
                    <w:p w14:paraId="465A4572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1026F77E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285CA0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41F1556B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over = </w:t>
                      </w:r>
                      <w:proofErr w:type="gramStart"/>
                      <w:r w:rsidRPr="00285CA0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266CFFF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D465995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85CA0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(_over)</w:t>
                      </w:r>
                    </w:p>
                    <w:p w14:paraId="2EE76AD8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285CA0">
                        <w:rPr>
                          <w:rFonts w:ascii="Consolas" w:hAnsi="Consolas" w:cs="Cascadia Mono"/>
                          <w:color w:val="A31515"/>
                        </w:rPr>
                        <w:t xml:space="preserve">$"Game Over! You scored </w:t>
                      </w: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{_score}</w:t>
                      </w:r>
                      <w:r w:rsidRPr="00285CA0">
                        <w:rPr>
                          <w:rFonts w:ascii="Consolas" w:hAnsi="Consolas" w:cs="Cascadia Mono"/>
                          <w:color w:val="A31515"/>
                        </w:rPr>
                        <w:t xml:space="preserve"> out of </w:t>
                      </w: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{level}</w:t>
                      </w:r>
                      <w:r w:rsidRPr="00285CA0">
                        <w:rPr>
                          <w:rFonts w:ascii="Consolas" w:hAnsi="Consolas" w:cs="Cascadia Mono"/>
                          <w:color w:val="A31515"/>
                        </w:rPr>
                        <w:t>!"</w:t>
                      </w:r>
                      <w:proofErr w:type="gramStart"/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EFA9F68" w14:textId="77777777" w:rsidR="00285CA0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ECE942E" w14:textId="6FC248CC" w:rsidR="00A6728F" w:rsidRPr="00285CA0" w:rsidRDefault="00285CA0" w:rsidP="00285CA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5CA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0B4600A" w14:textId="77777777" w:rsidR="0054408F" w:rsidRDefault="0054408F"/>
    <w:p w14:paraId="24575847" w14:textId="33BBECDA" w:rsidR="00285CA0" w:rsidRDefault="0096685C">
      <w:pPr>
        <w:rPr>
          <w:rFonts w:cs="Segoe UI"/>
        </w:rPr>
      </w:pPr>
      <w:r>
        <w:rPr>
          <w:rFonts w:ascii="Consolas" w:hAnsi="Consolas"/>
          <w:b/>
          <w:bCs/>
        </w:rPr>
        <w:t>Play</w:t>
      </w:r>
      <w:r>
        <w:rPr>
          <w:rFonts w:cs="Segoe UI"/>
        </w:rPr>
        <w:t xml:space="preserve"> is used</w:t>
      </w:r>
      <w:r w:rsidR="00285CA0">
        <w:rPr>
          <w:rFonts w:cs="Segoe UI"/>
        </w:rPr>
        <w:t xml:space="preserve"> </w:t>
      </w:r>
      <w:r w:rsidR="00195F35">
        <w:rPr>
          <w:rFonts w:cs="Segoe UI"/>
        </w:rPr>
        <w:t>set the option for the pattern</w:t>
      </w:r>
      <w:r w:rsidR="00285CA0">
        <w:rPr>
          <w:rFonts w:cs="Segoe UI"/>
        </w:rPr>
        <w:t xml:space="preserve"> along with checking to see how many correct patterns have been performed and will display a </w:t>
      </w:r>
      <w:r w:rsidR="00285CA0" w:rsidRPr="00285CA0">
        <w:rPr>
          <w:rFonts w:ascii="Consolas" w:hAnsi="Consolas" w:cs="Segoe UI"/>
          <w:b/>
          <w:bCs/>
        </w:rPr>
        <w:t>Dialog</w:t>
      </w:r>
      <w:r w:rsidR="00285CA0">
        <w:rPr>
          <w:rFonts w:cs="Segoe UI"/>
        </w:rPr>
        <w:t xml:space="preserve"> the score if the pattern is not correct or the game is over.</w:t>
      </w:r>
    </w:p>
    <w:p w14:paraId="2AB0025F" w14:textId="77777777" w:rsidR="00285CA0" w:rsidRDefault="00285CA0">
      <w:pPr>
        <w:rPr>
          <w:rFonts w:cs="Segoe UI"/>
        </w:rPr>
      </w:pPr>
      <w:r>
        <w:rPr>
          <w:rFonts w:cs="Segoe UI"/>
        </w:rPr>
        <w:br w:type="page"/>
      </w:r>
    </w:p>
    <w:p w14:paraId="5E7F3BFD" w14:textId="2EFDA405" w:rsidR="00195F35" w:rsidRDefault="00195F35" w:rsidP="00195F35">
      <w:pPr>
        <w:pStyle w:val="Heading2"/>
      </w:pPr>
      <w:r>
        <w:lastRenderedPageBreak/>
        <w:t xml:space="preserve">Step </w:t>
      </w:r>
      <w:r>
        <w:t>9</w:t>
      </w:r>
    </w:p>
    <w:p w14:paraId="522D4721" w14:textId="77777777" w:rsidR="00195F35" w:rsidRDefault="00195F35" w:rsidP="00195F35">
      <w:pPr>
        <w:rPr>
          <w:rFonts w:cs="Segoe UI"/>
          <w:color w:val="000000"/>
        </w:rPr>
      </w:pPr>
    </w:p>
    <w:p w14:paraId="2E0E9E3F" w14:textId="52ADBA81" w:rsidR="00195F35" w:rsidRPr="0054408F" w:rsidRDefault="00195F35" w:rsidP="00195F35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0A7FA2">
        <w:rPr>
          <w:rFonts w:ascii="Consolas" w:hAnsi="Consolas" w:cs="Segoe UI"/>
          <w:b/>
          <w:bCs/>
        </w:rPr>
        <w:t>Add &amp; Layout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Method</w:t>
      </w:r>
      <w:r w:rsidR="000A7FA2">
        <w:rPr>
          <w:rFonts w:cs="Segoe UI"/>
          <w:b/>
          <w:bCs/>
        </w:rPr>
        <w:t>s</w:t>
      </w:r>
      <w:r w:rsidRPr="0054408F">
        <w:rPr>
          <w:rFonts w:cs="Segoe UI"/>
        </w:rPr>
        <w:t>:</w:t>
      </w:r>
    </w:p>
    <w:p w14:paraId="01D9A7E3" w14:textId="77777777" w:rsidR="00195F35" w:rsidRDefault="00195F35" w:rsidP="00195F35">
      <w:pPr>
        <w:rPr>
          <w:rFonts w:cs="Segoe UI"/>
        </w:rPr>
      </w:pPr>
    </w:p>
    <w:p w14:paraId="160A7081" w14:textId="77777777" w:rsidR="00195F35" w:rsidRDefault="00195F35" w:rsidP="00195F3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2B79F4F" wp14:editId="29674EAD">
                <wp:extent cx="6642000" cy="1404620"/>
                <wp:effectExtent l="0" t="0" r="26035" b="12700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C3E6FE1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Grid </w:t>
                            </w:r>
                            <w:proofErr w:type="spell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</w:t>
                            </w:r>
                            <w:proofErr w:type="spell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, 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)</w:t>
                            </w:r>
                          </w:p>
                          <w:p w14:paraId="4256D631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863EC45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Button </w:t>
                            </w:r>
                            <w:proofErr w:type="spell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</w:t>
                            </w:r>
                            <w:proofErr w:type="spell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C6BDE12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1332B8F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100,</w:t>
                            </w:r>
                          </w:p>
                          <w:p w14:paraId="031AF0AF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100,</w:t>
                            </w:r>
                          </w:p>
                          <w:p w14:paraId="3B9013FC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ag = option,</w:t>
                            </w:r>
                          </w:p>
                          <w:p w14:paraId="215B7D0C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ontent = Option(option),</w:t>
                            </w:r>
                          </w:p>
                          <w:p w14:paraId="4DD8FF50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Margin = 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5)</w:t>
                            </w:r>
                          </w:p>
                          <w:p w14:paraId="18C7849E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9377219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lick</w:t>
                            </w:r>
                            <w:proofErr w:type="spellEnd"/>
                            <w:proofErr w:type="gram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 </w:t>
                            </w:r>
                          </w:p>
                          <w:p w14:paraId="1F20F49D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Play((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)((Button)sender</w:t>
                            </w:r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).Tag</w:t>
                            </w:r>
                            <w:proofErr w:type="gram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E54E21B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SetValue</w:t>
                            </w:r>
                            <w:proofErr w:type="spellEnd"/>
                            <w:proofErr w:type="gram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Property</w:t>
                            </w:r>
                            <w:proofErr w:type="spell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, column);</w:t>
                            </w:r>
                          </w:p>
                          <w:p w14:paraId="2973130E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SetValue</w:t>
                            </w:r>
                            <w:proofErr w:type="spellEnd"/>
                            <w:proofErr w:type="gram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Property</w:t>
                            </w:r>
                            <w:proofErr w:type="spell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, row);</w:t>
                            </w:r>
                          </w:p>
                          <w:p w14:paraId="3EAED37B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(button);</w:t>
                            </w:r>
                          </w:p>
                          <w:p w14:paraId="53F3F5E4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12D0E5C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88CB3CA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58DA3A74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7014776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71F531C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Clear</w:t>
                            </w:r>
                            <w:proofErr w:type="spellEnd"/>
                            <w:proofErr w:type="gram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7C41976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Clear</w:t>
                            </w:r>
                            <w:proofErr w:type="spellEnd"/>
                            <w:proofErr w:type="gram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2FBC484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0; index &lt; size; index++)</w:t>
                            </w:r>
                          </w:p>
                          <w:p w14:paraId="2FAEBD84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DA94851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Add</w:t>
                            </w:r>
                            <w:proofErr w:type="spellEnd"/>
                            <w:proofErr w:type="gram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RowDefinition</w:t>
                            </w:r>
                            <w:proofErr w:type="spell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424843B0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Add</w:t>
                            </w:r>
                            <w:proofErr w:type="spellEnd"/>
                            <w:proofErr w:type="gram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Definition</w:t>
                            </w:r>
                            <w:proofErr w:type="spell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69597EDE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964F2E0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 = </w:t>
                            </w:r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0C64841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71CEA706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FEA80FA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0262AA9A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E3776C4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, row, column, count);</w:t>
                            </w:r>
                          </w:p>
                          <w:p w14:paraId="50D4061C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count+</w:t>
                            </w:r>
                            <w:proofErr w:type="gramStart"/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70FB46E5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72DBC084" w14:textId="77777777" w:rsidR="000A7FA2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35359FF" w14:textId="73757592" w:rsidR="00195F35" w:rsidRPr="000A7FA2" w:rsidRDefault="000A7FA2" w:rsidP="000A7FA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A7FA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B79F4F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C3E6FE1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Grid </w:t>
                      </w:r>
                      <w:proofErr w:type="spell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grid</w:t>
                      </w:r>
                      <w:proofErr w:type="spell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column, 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option)</w:t>
                      </w:r>
                    </w:p>
                    <w:p w14:paraId="4256D631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863EC45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Button </w:t>
                      </w:r>
                      <w:proofErr w:type="spell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button</w:t>
                      </w:r>
                      <w:proofErr w:type="spell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C6BDE12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1332B8F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100,</w:t>
                      </w:r>
                    </w:p>
                    <w:p w14:paraId="031AF0AF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100,</w:t>
                      </w:r>
                    </w:p>
                    <w:p w14:paraId="3B9013FC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    Tag = option,</w:t>
                      </w:r>
                    </w:p>
                    <w:p w14:paraId="215B7D0C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    Content = Option(option),</w:t>
                      </w:r>
                    </w:p>
                    <w:p w14:paraId="4DD8FF50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    Margin = 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5)</w:t>
                      </w:r>
                    </w:p>
                    <w:p w14:paraId="18C7849E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9377219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button.Click</w:t>
                      </w:r>
                      <w:proofErr w:type="spellEnd"/>
                      <w:proofErr w:type="gram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e) =&gt; </w:t>
                      </w:r>
                    </w:p>
                    <w:p w14:paraId="1F20F49D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    Play((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)((Button)sender</w:t>
                      </w:r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).Tag</w:t>
                      </w:r>
                      <w:proofErr w:type="gram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E54E21B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button.SetValue</w:t>
                      </w:r>
                      <w:proofErr w:type="spellEnd"/>
                      <w:proofErr w:type="gram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Grid.ColumnProperty</w:t>
                      </w:r>
                      <w:proofErr w:type="spell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, column);</w:t>
                      </w:r>
                    </w:p>
                    <w:p w14:paraId="2973130E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button.SetValue</w:t>
                      </w:r>
                      <w:proofErr w:type="spellEnd"/>
                      <w:proofErr w:type="gram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Grid.RowProperty</w:t>
                      </w:r>
                      <w:proofErr w:type="spell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, row);</w:t>
                      </w:r>
                    </w:p>
                    <w:p w14:paraId="3EAED37B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(button);</w:t>
                      </w:r>
                    </w:p>
                    <w:p w14:paraId="53F3F5E4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12D0E5C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88CB3CA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58DA3A74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7014776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71F531C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grid.RowDefinitions.Clear</w:t>
                      </w:r>
                      <w:proofErr w:type="spellEnd"/>
                      <w:proofErr w:type="gram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7C41976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grid.ColumnDefinitions.Clear</w:t>
                      </w:r>
                      <w:proofErr w:type="spellEnd"/>
                      <w:proofErr w:type="gram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2FBC484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index = 0; index &lt; size; index++)</w:t>
                      </w:r>
                    </w:p>
                    <w:p w14:paraId="2FAEBD84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DA94851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grid.RowDefinitions.Add</w:t>
                      </w:r>
                      <w:proofErr w:type="spellEnd"/>
                      <w:proofErr w:type="gram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RowDefinition</w:t>
                      </w:r>
                      <w:proofErr w:type="spell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424843B0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grid.ColumnDefinitions.Add</w:t>
                      </w:r>
                      <w:proofErr w:type="spellEnd"/>
                      <w:proofErr w:type="gram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ColumnDefinition</w:t>
                      </w:r>
                      <w:proofErr w:type="spell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69597EDE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964F2E0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count = </w:t>
                      </w:r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0C64841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71CEA706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FEA80FA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0A7FA2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0262AA9A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E3776C4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grid, row, column, count);</w:t>
                      </w:r>
                    </w:p>
                    <w:p w14:paraId="50D4061C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count+</w:t>
                      </w:r>
                      <w:proofErr w:type="gramStart"/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70FB46E5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72DBC084" w14:textId="77777777" w:rsidR="000A7FA2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35359FF" w14:textId="73757592" w:rsidR="00195F35" w:rsidRPr="000A7FA2" w:rsidRDefault="000A7FA2" w:rsidP="000A7FA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A7FA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98AD1D2" w14:textId="77777777" w:rsidR="00195F35" w:rsidRDefault="00195F35" w:rsidP="00195F35"/>
    <w:p w14:paraId="4DA01E4F" w14:textId="6E6C33C7" w:rsidR="00195F35" w:rsidRPr="000A7FA2" w:rsidRDefault="000A7FA2" w:rsidP="00195F35">
      <w:pPr>
        <w:rPr>
          <w:rFonts w:cs="Segoe UI"/>
        </w:rPr>
      </w:pPr>
      <w:r>
        <w:rPr>
          <w:rFonts w:ascii="Consolas" w:hAnsi="Consolas"/>
          <w:b/>
          <w:bCs/>
        </w:rPr>
        <w:t>Add</w:t>
      </w:r>
      <w:r>
        <w:rPr>
          <w:rFonts w:cs="Segoe UI"/>
        </w:rPr>
        <w:t xml:space="preserve"> is used to setup the </w:t>
      </w:r>
      <w:r w:rsidRPr="000A7FA2">
        <w:rPr>
          <w:rFonts w:cs="Segoe UI"/>
          <w:b/>
          <w:bCs/>
        </w:rPr>
        <w:t>Buttons</w:t>
      </w:r>
      <w:r>
        <w:rPr>
          <w:rFonts w:cs="Segoe UI"/>
        </w:rPr>
        <w:t xml:space="preserve"> to input the pattern and will use the </w:t>
      </w:r>
      <w:r w:rsidRPr="000A7FA2">
        <w:rPr>
          <w:rFonts w:cs="Segoe UI"/>
          <w:b/>
          <w:bCs/>
        </w:rPr>
        <w:t>Method</w:t>
      </w:r>
      <w:r>
        <w:rPr>
          <w:rFonts w:cs="Segoe UI"/>
        </w:rPr>
        <w:t xml:space="preserve"> for </w:t>
      </w:r>
      <w:r w:rsidRPr="000A7FA2">
        <w:rPr>
          <w:rFonts w:ascii="Consolas" w:hAnsi="Consolas" w:cs="Segoe UI"/>
          <w:b/>
          <w:bCs/>
        </w:rPr>
        <w:t>Play</w:t>
      </w:r>
      <w:r>
        <w:rPr>
          <w:rFonts w:cs="Segoe UI"/>
        </w:rPr>
        <w:t xml:space="preserve"> when the event handler for </w:t>
      </w:r>
      <w:r w:rsidRPr="000A7FA2">
        <w:rPr>
          <w:rFonts w:ascii="Consolas" w:hAnsi="Consolas" w:cs="Segoe UI"/>
          <w:b/>
          <w:bCs/>
        </w:rPr>
        <w:t>Click</w:t>
      </w:r>
      <w:r>
        <w:rPr>
          <w:rFonts w:cs="Segoe UI"/>
        </w:rPr>
        <w:t xml:space="preserve"> is triggered and </w:t>
      </w:r>
      <w:r w:rsidRPr="000A7FA2">
        <w:rPr>
          <w:rFonts w:ascii="Consolas" w:hAnsi="Consolas" w:cs="Segoe UI"/>
          <w:b/>
          <w:bCs/>
        </w:rPr>
        <w:t>Layout</w:t>
      </w:r>
      <w:r>
        <w:rPr>
          <w:rFonts w:cs="Segoe UI"/>
        </w:rPr>
        <w:t xml:space="preserve"> will use </w:t>
      </w:r>
      <w:r w:rsidRPr="000A7FA2">
        <w:rPr>
          <w:rFonts w:ascii="Consolas" w:hAnsi="Consolas" w:cs="Segoe UI"/>
          <w:b/>
          <w:bCs/>
        </w:rPr>
        <w:t>Add</w:t>
      </w:r>
      <w:r>
        <w:rPr>
          <w:rFonts w:cs="Segoe UI"/>
        </w:rPr>
        <w:t xml:space="preserve"> to create the look-and-feel for the game.</w:t>
      </w:r>
    </w:p>
    <w:p w14:paraId="3946A95E" w14:textId="77777777" w:rsidR="008C2209" w:rsidRDefault="008C220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D28E093" w14:textId="77777777" w:rsidR="00195F35" w:rsidRDefault="00195F3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3697366" w14:textId="73F8DC50" w:rsidR="001E4165" w:rsidRDefault="001E4165" w:rsidP="001E4165">
      <w:pPr>
        <w:pStyle w:val="Heading2"/>
      </w:pPr>
      <w:r>
        <w:lastRenderedPageBreak/>
        <w:t xml:space="preserve">Step </w:t>
      </w:r>
      <w:r w:rsidR="00B47435">
        <w:t>10</w:t>
      </w:r>
    </w:p>
    <w:p w14:paraId="1F7CE540" w14:textId="77777777" w:rsidR="001E4165" w:rsidRDefault="001E4165" w:rsidP="001E4165">
      <w:pPr>
        <w:rPr>
          <w:rFonts w:cs="Segoe UI"/>
          <w:color w:val="000000"/>
        </w:rPr>
      </w:pPr>
    </w:p>
    <w:p w14:paraId="15738FE2" w14:textId="27ED995A" w:rsidR="001E4165" w:rsidRDefault="001E4165" w:rsidP="001E4165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="00491F98">
        <w:rPr>
          <w:rFonts w:ascii="Consolas" w:hAnsi="Consolas" w:cs="Segoe UI"/>
          <w:b/>
          <w:bCs/>
        </w:rPr>
        <w:t>Tick</w:t>
      </w:r>
      <w:r w:rsidRPr="001E4165">
        <w:rPr>
          <w:rFonts w:ascii="Consolas" w:hAnsi="Consolas" w:cs="Segoe UI"/>
          <w:b/>
          <w:bCs/>
        </w:rPr>
        <w:t xml:space="preserve"> &amp; New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 w:rsidR="008F1830">
        <w:rPr>
          <w:rFonts w:cs="Segoe UI"/>
          <w:b/>
          <w:bCs/>
        </w:rPr>
        <w:t>s</w:t>
      </w:r>
      <w:r w:rsidR="004B5B4B">
        <w:rPr>
          <w:rFonts w:cs="Segoe UI"/>
        </w:rPr>
        <w:t>:</w:t>
      </w:r>
    </w:p>
    <w:p w14:paraId="0D639D75" w14:textId="77777777" w:rsidR="001E4165" w:rsidRDefault="001E4165" w:rsidP="001E4165">
      <w:pPr>
        <w:rPr>
          <w:rFonts w:cs="Segoe UI"/>
        </w:rPr>
      </w:pPr>
    </w:p>
    <w:p w14:paraId="419C4880" w14:textId="77777777" w:rsidR="001E4165" w:rsidRDefault="001E4165" w:rsidP="001E416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E026608" wp14:editId="6D1126F5">
                <wp:extent cx="6642000" cy="1404620"/>
                <wp:effectExtent l="0" t="0" r="26035" b="1270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4100515" w14:textId="77777777" w:rsidR="00491F98" w:rsidRPr="00491F98" w:rsidRDefault="00491F98" w:rsidP="00491F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1F9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91F98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>Tick(</w:t>
                            </w:r>
                            <w:proofErr w:type="gramEnd"/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59FD7A9" w14:textId="77777777" w:rsidR="00491F98" w:rsidRPr="00491F98" w:rsidRDefault="00491F98" w:rsidP="00491F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02150DA" w14:textId="77777777" w:rsidR="00491F98" w:rsidRPr="00491F98" w:rsidRDefault="00491F98" w:rsidP="00491F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1F9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index &lt;= _score)</w:t>
                            </w:r>
                          </w:p>
                          <w:p w14:paraId="29278899" w14:textId="77777777" w:rsidR="00491F98" w:rsidRPr="00491F98" w:rsidRDefault="00491F98" w:rsidP="00491F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CB02168" w14:textId="77777777" w:rsidR="00491F98" w:rsidRPr="00491F98" w:rsidRDefault="00491F98" w:rsidP="00491F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playing = </w:t>
                            </w:r>
                            <w:proofErr w:type="gramStart"/>
                            <w:r w:rsidRPr="00491F98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BFE8C17" w14:textId="77777777" w:rsidR="00491F98" w:rsidRPr="00491F98" w:rsidRDefault="00491F98" w:rsidP="00491F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et(_values[_index]</w:t>
                            </w:r>
                            <w:proofErr w:type="gramStart"/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F512B31" w14:textId="77777777" w:rsidR="00491F98" w:rsidRPr="00491F98" w:rsidRDefault="00491F98" w:rsidP="00491F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index+</w:t>
                            </w:r>
                            <w:proofErr w:type="gramStart"/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57F2D2A9" w14:textId="77777777" w:rsidR="00491F98" w:rsidRPr="00491F98" w:rsidRDefault="00491F98" w:rsidP="00491F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98891C3" w14:textId="77777777" w:rsidR="00491F98" w:rsidRPr="00491F98" w:rsidRDefault="00491F98" w:rsidP="00491F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91F98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274C9CB0" w14:textId="77777777" w:rsidR="00491F98" w:rsidRPr="00491F98" w:rsidRDefault="00491F98" w:rsidP="00491F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123E447" w14:textId="77777777" w:rsidR="00491F98" w:rsidRPr="00491F98" w:rsidRDefault="00491F98" w:rsidP="00491F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index = </w:t>
                            </w:r>
                            <w:proofErr w:type="gramStart"/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18F9578E" w14:textId="77777777" w:rsidR="00491F98" w:rsidRPr="00491F98" w:rsidRDefault="00491F98" w:rsidP="00491F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Stop</w:t>
                            </w:r>
                            <w:proofErr w:type="spellEnd"/>
                            <w:proofErr w:type="gramEnd"/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0A09B4F" w14:textId="77777777" w:rsidR="00491F98" w:rsidRPr="00491F98" w:rsidRDefault="00491F98" w:rsidP="00491F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playing = </w:t>
                            </w:r>
                            <w:proofErr w:type="gramStart"/>
                            <w:r w:rsidRPr="00491F98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C72EC6F" w14:textId="77777777" w:rsidR="00491F98" w:rsidRPr="00491F98" w:rsidRDefault="00491F98" w:rsidP="00491F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FE523C7" w14:textId="77777777" w:rsidR="00491F98" w:rsidRPr="00491F98" w:rsidRDefault="00491F98" w:rsidP="00491F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91F9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49A981C" w14:textId="77777777" w:rsidR="00491F98" w:rsidRPr="00491F98" w:rsidRDefault="00491F98" w:rsidP="00491F9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D2E1947" w14:textId="77777777" w:rsidR="0028209E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8209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2C8C9628" w14:textId="77777777" w:rsidR="0028209E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8693C72" w14:textId="77777777" w:rsidR="0028209E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index = </w:t>
                            </w:r>
                            <w:proofErr w:type="gramStart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6840B8EE" w14:textId="77777777" w:rsidR="0028209E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core = </w:t>
                            </w:r>
                            <w:proofErr w:type="gramStart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1603624C" w14:textId="77777777" w:rsidR="0028209E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grid = </w:t>
                            </w:r>
                            <w:proofErr w:type="gramStart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;</w:t>
                            </w:r>
                            <w:proofErr w:type="gramEnd"/>
                          </w:p>
                          <w:p w14:paraId="1ADEBD4D" w14:textId="77777777" w:rsidR="0028209E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over = </w:t>
                            </w:r>
                            <w:proofErr w:type="gramStart"/>
                            <w:r w:rsidRPr="0028209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E10F595" w14:textId="77777777" w:rsidR="0028209E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grid</w:t>
                            </w:r>
                            <w:proofErr w:type="gramStart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BAA4154" w14:textId="77777777" w:rsidR="0028209E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proofErr w:type="gramStart"/>
                            <w:r w:rsidRPr="0028209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XamlRoot</w:t>
                            </w:r>
                            <w:proofErr w:type="spellEnd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6D98F214" w14:textId="77777777" w:rsidR="0028209E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values = </w:t>
                            </w:r>
                            <w:proofErr w:type="gramStart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0, 3, level);</w:t>
                            </w:r>
                          </w:p>
                          <w:p w14:paraId="1F8BDCCF" w14:textId="77777777" w:rsidR="0028209E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imer = </w:t>
                            </w:r>
                            <w:r w:rsidRPr="0028209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atcherTimer</w:t>
                            </w:r>
                            <w:proofErr w:type="spellEnd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3A2A845" w14:textId="77777777" w:rsidR="0028209E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21E4C50" w14:textId="77777777" w:rsidR="0028209E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Interval = </w:t>
                            </w:r>
                            <w:proofErr w:type="spellStart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Span.FromMilliseconds</w:t>
                            </w:r>
                            <w:proofErr w:type="spellEnd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_duration</w:t>
                            </w:r>
                            <w:proofErr w:type="spellEnd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F626C74" w14:textId="77777777" w:rsidR="0028209E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7DE7A4B5" w14:textId="77777777" w:rsidR="0028209E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Tick</w:t>
                            </w:r>
                            <w:proofErr w:type="spellEnd"/>
                            <w:proofErr w:type="gramEnd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28209E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r w:rsidRPr="0028209E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3AA6BCA6" w14:textId="77777777" w:rsidR="0028209E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Tick(</w:t>
                            </w:r>
                            <w:proofErr w:type="gramEnd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9A000C0" w14:textId="77777777" w:rsidR="0028209E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r.Start</w:t>
                            </w:r>
                            <w:proofErr w:type="spellEnd"/>
                            <w:proofErr w:type="gramEnd"/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991A4BB" w14:textId="7A49946C" w:rsidR="001E4165" w:rsidRPr="0028209E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8209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026608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4100515" w14:textId="77777777" w:rsidR="00491F98" w:rsidRPr="00491F98" w:rsidRDefault="00491F98" w:rsidP="00491F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1F9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91F98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>Tick(</w:t>
                      </w:r>
                      <w:proofErr w:type="gramEnd"/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59FD7A9" w14:textId="77777777" w:rsidR="00491F98" w:rsidRPr="00491F98" w:rsidRDefault="00491F98" w:rsidP="00491F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02150DA" w14:textId="77777777" w:rsidR="00491F98" w:rsidRPr="00491F98" w:rsidRDefault="00491F98" w:rsidP="00491F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1F9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 xml:space="preserve"> (_index &lt;= _score)</w:t>
                      </w:r>
                    </w:p>
                    <w:p w14:paraId="29278899" w14:textId="77777777" w:rsidR="00491F98" w:rsidRPr="00491F98" w:rsidRDefault="00491F98" w:rsidP="00491F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CB02168" w14:textId="77777777" w:rsidR="00491F98" w:rsidRPr="00491F98" w:rsidRDefault="00491F98" w:rsidP="00491F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 xml:space="preserve">        _playing = </w:t>
                      </w:r>
                      <w:proofErr w:type="gramStart"/>
                      <w:r w:rsidRPr="00491F98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BFE8C17" w14:textId="77777777" w:rsidR="00491F98" w:rsidRPr="00491F98" w:rsidRDefault="00491F98" w:rsidP="00491F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 xml:space="preserve">        Set(_values[_index]</w:t>
                      </w:r>
                      <w:proofErr w:type="gramStart"/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F512B31" w14:textId="77777777" w:rsidR="00491F98" w:rsidRPr="00491F98" w:rsidRDefault="00491F98" w:rsidP="00491F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 xml:space="preserve">        _index+</w:t>
                      </w:r>
                      <w:proofErr w:type="gramStart"/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57F2D2A9" w14:textId="77777777" w:rsidR="00491F98" w:rsidRPr="00491F98" w:rsidRDefault="00491F98" w:rsidP="00491F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98891C3" w14:textId="77777777" w:rsidR="00491F98" w:rsidRPr="00491F98" w:rsidRDefault="00491F98" w:rsidP="00491F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91F98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274C9CB0" w14:textId="77777777" w:rsidR="00491F98" w:rsidRPr="00491F98" w:rsidRDefault="00491F98" w:rsidP="00491F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123E447" w14:textId="77777777" w:rsidR="00491F98" w:rsidRPr="00491F98" w:rsidRDefault="00491F98" w:rsidP="00491F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 xml:space="preserve">        _index = </w:t>
                      </w:r>
                      <w:proofErr w:type="gramStart"/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18F9578E" w14:textId="77777777" w:rsidR="00491F98" w:rsidRPr="00491F98" w:rsidRDefault="00491F98" w:rsidP="00491F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>timer.Stop</w:t>
                      </w:r>
                      <w:proofErr w:type="spellEnd"/>
                      <w:proofErr w:type="gramEnd"/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0A09B4F" w14:textId="77777777" w:rsidR="00491F98" w:rsidRPr="00491F98" w:rsidRDefault="00491F98" w:rsidP="00491F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 xml:space="preserve">        _playing = </w:t>
                      </w:r>
                      <w:proofErr w:type="gramStart"/>
                      <w:r w:rsidRPr="00491F98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C72EC6F" w14:textId="77777777" w:rsidR="00491F98" w:rsidRPr="00491F98" w:rsidRDefault="00491F98" w:rsidP="00491F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FE523C7" w14:textId="77777777" w:rsidR="00491F98" w:rsidRPr="00491F98" w:rsidRDefault="00491F98" w:rsidP="00491F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91F9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49A981C" w14:textId="77777777" w:rsidR="00491F98" w:rsidRPr="00491F98" w:rsidRDefault="00491F98" w:rsidP="00491F9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D2E1947" w14:textId="77777777" w:rsidR="0028209E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8209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2C8C9628" w14:textId="77777777" w:rsidR="0028209E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8693C72" w14:textId="77777777" w:rsidR="0028209E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   _index = </w:t>
                      </w:r>
                      <w:proofErr w:type="gramStart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6840B8EE" w14:textId="77777777" w:rsidR="0028209E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   _score = </w:t>
                      </w:r>
                      <w:proofErr w:type="gramStart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1603624C" w14:textId="77777777" w:rsidR="0028209E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   _grid = </w:t>
                      </w:r>
                      <w:proofErr w:type="gramStart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grid;</w:t>
                      </w:r>
                      <w:proofErr w:type="gramEnd"/>
                    </w:p>
                    <w:p w14:paraId="1ADEBD4D" w14:textId="77777777" w:rsidR="0028209E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   _over = </w:t>
                      </w:r>
                      <w:proofErr w:type="gramStart"/>
                      <w:r w:rsidRPr="0028209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E10F595" w14:textId="77777777" w:rsidR="0028209E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   Layout(grid</w:t>
                      </w:r>
                      <w:proofErr w:type="gramStart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BAA4154" w14:textId="77777777" w:rsidR="0028209E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proofErr w:type="gramStart"/>
                      <w:r w:rsidRPr="0028209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grid.XamlRoot</w:t>
                      </w:r>
                      <w:proofErr w:type="spellEnd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6D98F214" w14:textId="77777777" w:rsidR="0028209E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   _values = </w:t>
                      </w:r>
                      <w:proofErr w:type="gramStart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0, 3, level);</w:t>
                      </w:r>
                    </w:p>
                    <w:p w14:paraId="1F8BDCCF" w14:textId="77777777" w:rsidR="0028209E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   _timer = </w:t>
                      </w:r>
                      <w:r w:rsidRPr="0028209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DispatcherTimer</w:t>
                      </w:r>
                      <w:proofErr w:type="spellEnd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3A2A845" w14:textId="77777777" w:rsidR="0028209E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21E4C50" w14:textId="77777777" w:rsidR="0028209E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       Interval = </w:t>
                      </w:r>
                      <w:proofErr w:type="spellStart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TimeSpan.FromMilliseconds</w:t>
                      </w:r>
                      <w:proofErr w:type="spellEnd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timer_duration</w:t>
                      </w:r>
                      <w:proofErr w:type="spellEnd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F626C74" w14:textId="77777777" w:rsidR="0028209E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7DE7A4B5" w14:textId="77777777" w:rsidR="0028209E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timer.Tick</w:t>
                      </w:r>
                      <w:proofErr w:type="spellEnd"/>
                      <w:proofErr w:type="gramEnd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28209E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r w:rsidRPr="0028209E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3AA6BCA6" w14:textId="77777777" w:rsidR="0028209E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Tick(</w:t>
                      </w:r>
                      <w:proofErr w:type="gramEnd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9A000C0" w14:textId="77777777" w:rsidR="0028209E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timer.Start</w:t>
                      </w:r>
                      <w:proofErr w:type="spellEnd"/>
                      <w:proofErr w:type="gramEnd"/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991A4BB" w14:textId="7A49946C" w:rsidR="001E4165" w:rsidRPr="0028209E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8209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0C4A662" w14:textId="77777777" w:rsidR="004B5B4B" w:rsidRDefault="004B5B4B"/>
    <w:p w14:paraId="3EF1CD4F" w14:textId="6457528D" w:rsidR="001E4165" w:rsidRDefault="00491F98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ascii="Consolas" w:hAnsi="Consolas"/>
          <w:b/>
          <w:bCs/>
        </w:rPr>
        <w:t>Tick</w:t>
      </w:r>
      <w:r w:rsidR="004B5B4B">
        <w:t xml:space="preserve"> will </w:t>
      </w:r>
      <w:r>
        <w:t xml:space="preserve">display the pattern that needs to be duplicated using </w:t>
      </w:r>
      <w:r w:rsidRPr="00491F98">
        <w:rPr>
          <w:rFonts w:ascii="Consolas" w:hAnsi="Consolas"/>
          <w:b/>
          <w:bCs/>
        </w:rPr>
        <w:t>Set</w:t>
      </w:r>
      <w:r>
        <w:t xml:space="preserve"> </w:t>
      </w:r>
      <w:r w:rsidR="004B5B4B">
        <w:t xml:space="preserve">and </w:t>
      </w:r>
      <w:r w:rsidR="004B5B4B" w:rsidRPr="004B5B4B">
        <w:rPr>
          <w:rFonts w:ascii="Consolas" w:hAnsi="Consolas"/>
          <w:b/>
          <w:bCs/>
        </w:rPr>
        <w:t>New</w:t>
      </w:r>
      <w:r w:rsidR="004B5B4B">
        <w:t xml:space="preserve"> will</w:t>
      </w:r>
      <w:r>
        <w:t xml:space="preserve"> setup and</w:t>
      </w:r>
      <w:r w:rsidR="004B5B4B">
        <w:t xml:space="preserve"> start a game.</w:t>
      </w:r>
      <w:r w:rsidR="001E4165">
        <w:br w:type="page"/>
      </w:r>
    </w:p>
    <w:p w14:paraId="075B2541" w14:textId="55A1E6C1" w:rsidR="00915C09" w:rsidRDefault="00915C09" w:rsidP="00915C09">
      <w:pPr>
        <w:pStyle w:val="Heading2"/>
      </w:pPr>
      <w:r>
        <w:lastRenderedPageBreak/>
        <w:t xml:space="preserve">Step </w:t>
      </w:r>
      <w:r w:rsidR="0045472A">
        <w:t>1</w:t>
      </w:r>
      <w:r w:rsidR="00E6175F">
        <w:t>1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313DB031">
                  <wp:extent cx="2635194" cy="2170607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4" cy="2170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0C6D27F3" w:rsidR="00D47544" w:rsidRDefault="00D47544" w:rsidP="00D47544">
      <w:pPr>
        <w:pStyle w:val="Heading2"/>
      </w:pPr>
      <w:r>
        <w:t xml:space="preserve">Step </w:t>
      </w:r>
      <w:r w:rsidR="0045472A">
        <w:t>1</w:t>
      </w:r>
      <w:r w:rsidR="00E6175F">
        <w:t>2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3DDB9F38" w:rsidR="007A65F3" w:rsidRDefault="007A65F3" w:rsidP="007F297D">
      <w:pPr>
        <w:pStyle w:val="Heading2"/>
      </w:pPr>
      <w:r>
        <w:t xml:space="preserve">Step </w:t>
      </w:r>
      <w:r w:rsidR="00AA0130">
        <w:t>1</w:t>
      </w:r>
      <w:r w:rsidR="009E1886">
        <w:t>3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A452F15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B2C11DE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4B6584D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26655F8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AFCD652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60B6EFB7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51716D8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41D454BB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09C351DE" w14:textId="77777777" w:rsidR="0028209E" w:rsidRPr="0045472A" w:rsidRDefault="0028209E" w:rsidP="002820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16D1BDB0" w:rsidR="00833CE0" w:rsidRPr="00136978" w:rsidRDefault="0028209E" w:rsidP="00136978">
                            <w:pPr>
                              <w:pStyle w:val="SourceCode"/>
                              <w:spacing w:after="0"/>
                            </w:pP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A452F15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B2C11DE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4B6584D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26655F8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AFCD652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60B6EFB7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51716D8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41D454BB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09C351DE" w14:textId="77777777" w:rsidR="0028209E" w:rsidRPr="0045472A" w:rsidRDefault="0028209E" w:rsidP="002820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16D1BDB0" w:rsidR="00833CE0" w:rsidRPr="00136978" w:rsidRDefault="0028209E" w:rsidP="00136978">
                      <w:pPr>
                        <w:pStyle w:val="SourceCode"/>
                        <w:spacing w:after="0"/>
                      </w:pPr>
                      <w:r w:rsidRPr="0045472A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28510495" w14:textId="76DD9321" w:rsidR="00653B6F" w:rsidRPr="00D27DB1" w:rsidRDefault="00D27DB1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r w:rsidR="0028209E"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  <w:r w:rsidR="00653B6F">
        <w:br w:type="page"/>
      </w:r>
    </w:p>
    <w:p w14:paraId="69A846CF" w14:textId="0BBDBE74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BF7B7D">
        <w:t>4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64BA1636">
                  <wp:extent cx="2635193" cy="2170607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170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7E478D59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BF7B7D">
        <w:t>5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3BCEF42D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F121DA">
        <w:t>6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25DF698D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F121DA">
        <w:t>7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713AAE56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186F1E" w:rsidRPr="00186F1E">
              <w:rPr>
                <w:lang w:val="en-US"/>
              </w:rPr>
              <w:t>a</w:t>
            </w:r>
            <w:r w:rsidRPr="00186F1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4838F1">
              <w:rPr>
                <w:b/>
                <w:bCs/>
                <w:lang w:val="en-US"/>
              </w:rPr>
              <w:t>TouchGame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186F1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7DA9B526" w:rsidR="00CE7E10" w:rsidRPr="009E492B" w:rsidRDefault="004838F1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2977E3E" wp14:editId="024FECC7">
                  <wp:extent cx="1486800" cy="226800"/>
                  <wp:effectExtent l="0" t="0" r="0" b="190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8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0CD185DB" w:rsidR="00FB4525" w:rsidRDefault="0018208F" w:rsidP="0018208F">
      <w:pPr>
        <w:pStyle w:val="Heading2"/>
      </w:pPr>
      <w:r>
        <w:t xml:space="preserve">Step </w:t>
      </w:r>
      <w:r w:rsidR="00BE79A2">
        <w:t>1</w:t>
      </w:r>
      <w:r w:rsidR="0008454E">
        <w:t>8</w:t>
      </w:r>
    </w:p>
    <w:p w14:paraId="47175F12" w14:textId="2714FAF5" w:rsidR="00B554B4" w:rsidRDefault="00B554B4" w:rsidP="00B554B4"/>
    <w:p w14:paraId="6AEC53DB" w14:textId="72A5E710" w:rsidR="009900BD" w:rsidRPr="00510FD4" w:rsidRDefault="000E32CF" w:rsidP="00B554B4">
      <w:pPr>
        <w:rPr>
          <w:rFonts w:cs="Segoe UI"/>
        </w:rPr>
      </w:pPr>
      <w:r>
        <w:t>Once running</w:t>
      </w:r>
      <w:r w:rsidR="00F4652B">
        <w:t xml:space="preserve"> you</w:t>
      </w:r>
      <w:r w:rsidR="002030F1">
        <w:t xml:space="preserve"> can then </w:t>
      </w:r>
      <w:r w:rsidR="00510FD4">
        <w:t xml:space="preserve">select </w:t>
      </w:r>
      <w:r w:rsidR="007C2A5F">
        <w:t xml:space="preserve">any </w:t>
      </w:r>
      <w:r w:rsidR="007C2A5F" w:rsidRPr="001119A2">
        <w:rPr>
          <w:rFonts w:ascii="Consolas" w:hAnsi="Consolas"/>
          <w:b/>
          <w:bCs/>
        </w:rPr>
        <w:t>Button</w:t>
      </w:r>
      <w:r w:rsidR="007C2A5F">
        <w:rPr>
          <w:rFonts w:cs="Segoe UI"/>
        </w:rPr>
        <w:t xml:space="preserve"> </w:t>
      </w:r>
      <w:r w:rsidR="004838F1" w:rsidRPr="004838F1">
        <w:rPr>
          <w:rFonts w:cs="Segoe UI"/>
        </w:rPr>
        <w:t>then one of the</w:t>
      </w:r>
      <w:r w:rsidR="004838F1">
        <w:rPr>
          <w:rFonts w:cs="Segoe UI"/>
        </w:rPr>
        <w:t xml:space="preserve"> </w:t>
      </w:r>
      <w:r w:rsidR="004838F1" w:rsidRPr="004838F1">
        <w:rPr>
          <w:rFonts w:cs="Segoe UI"/>
          <w:b/>
          <w:bCs/>
        </w:rPr>
        <w:t>S</w:t>
      </w:r>
      <w:r w:rsidR="004838F1" w:rsidRPr="004838F1">
        <w:rPr>
          <w:rFonts w:cs="Segoe UI"/>
          <w:b/>
          <w:bCs/>
        </w:rPr>
        <w:t>quares</w:t>
      </w:r>
      <w:r w:rsidR="004838F1" w:rsidRPr="004838F1">
        <w:rPr>
          <w:rFonts w:cs="Segoe UI"/>
        </w:rPr>
        <w:t xml:space="preserve"> will</w:t>
      </w:r>
      <w:r w:rsidR="004838F1">
        <w:rPr>
          <w:rFonts w:cs="Segoe UI"/>
        </w:rPr>
        <w:t xml:space="preserve"> be</w:t>
      </w:r>
      <w:r w:rsidR="004838F1" w:rsidRPr="004838F1">
        <w:rPr>
          <w:rFonts w:cs="Segoe UI"/>
        </w:rPr>
        <w:t xml:space="preserve"> highlight</w:t>
      </w:r>
      <w:r w:rsidR="004838F1">
        <w:rPr>
          <w:rFonts w:cs="Segoe UI"/>
        </w:rPr>
        <w:t>ed</w:t>
      </w:r>
      <w:r w:rsidR="004838F1" w:rsidRPr="004838F1">
        <w:rPr>
          <w:rFonts w:cs="Segoe UI"/>
        </w:rPr>
        <w:t xml:space="preserve">, select the correct one, then each time one more </w:t>
      </w:r>
      <w:r w:rsidR="004838F1" w:rsidRPr="004838F1">
        <w:rPr>
          <w:rFonts w:cs="Segoe UI"/>
          <w:b/>
          <w:bCs/>
        </w:rPr>
        <w:t>S</w:t>
      </w:r>
      <w:r w:rsidR="004838F1" w:rsidRPr="004838F1">
        <w:rPr>
          <w:rFonts w:cs="Segoe UI"/>
          <w:b/>
          <w:bCs/>
        </w:rPr>
        <w:t>quare</w:t>
      </w:r>
      <w:r w:rsidR="004838F1" w:rsidRPr="004838F1">
        <w:rPr>
          <w:rFonts w:cs="Segoe UI"/>
        </w:rPr>
        <w:t xml:space="preserve"> will </w:t>
      </w:r>
      <w:r w:rsidR="00144110">
        <w:rPr>
          <w:rFonts w:cs="Segoe UI"/>
        </w:rPr>
        <w:t xml:space="preserve">be </w:t>
      </w:r>
      <w:r w:rsidR="004838F1" w:rsidRPr="004838F1">
        <w:rPr>
          <w:rFonts w:cs="Segoe UI"/>
        </w:rPr>
        <w:t>highlight</w:t>
      </w:r>
      <w:r w:rsidR="00144110">
        <w:rPr>
          <w:rFonts w:cs="Segoe UI"/>
        </w:rPr>
        <w:t>ed</w:t>
      </w:r>
      <w:r w:rsidR="004838F1" w:rsidRPr="004838F1">
        <w:rPr>
          <w:rFonts w:cs="Segoe UI"/>
        </w:rPr>
        <w:t xml:space="preserve"> each turn, match the pattern to continue</w:t>
      </w:r>
      <w:r w:rsidR="004838F1">
        <w:rPr>
          <w:rFonts w:cs="Segoe UI"/>
        </w:rPr>
        <w:t xml:space="preserve"> but if you get it wrong you lose</w:t>
      </w:r>
      <w:r w:rsidR="007C2A5F">
        <w:rPr>
          <w:rFonts w:cs="Segoe UI"/>
        </w:rPr>
        <w:t xml:space="preserve">, </w:t>
      </w:r>
      <w:r w:rsidR="007C2A5F">
        <w:rPr>
          <w:rFonts w:cs="Segoe UI"/>
        </w:rPr>
        <w:t xml:space="preserve">or you can select </w:t>
      </w:r>
      <w:r w:rsidR="007C2A5F" w:rsidRPr="00186F1E">
        <w:rPr>
          <w:rFonts w:cs="Segoe UI"/>
          <w:i/>
          <w:iCs/>
        </w:rPr>
        <w:t>New</w:t>
      </w:r>
      <w:r w:rsidR="007C2A5F">
        <w:rPr>
          <w:rFonts w:cs="Segoe UI"/>
          <w:b/>
          <w:bCs/>
        </w:rPr>
        <w:t xml:space="preserve"> </w:t>
      </w:r>
      <w:r w:rsidR="007C2A5F">
        <w:rPr>
          <w:rFonts w:cs="Segoe UI"/>
        </w:rPr>
        <w:t>to start a new 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221F56EA">
            <wp:extent cx="6645332" cy="3571866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2" cy="3571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35C037AF" w:rsidR="00986C7B" w:rsidRDefault="00F15B60" w:rsidP="00F15B60">
      <w:pPr>
        <w:pStyle w:val="Heading2"/>
      </w:pPr>
      <w:r>
        <w:t xml:space="preserve">Step </w:t>
      </w:r>
      <w:r w:rsidR="00BE79A2">
        <w:t>1</w:t>
      </w:r>
      <w:r w:rsidR="0008454E">
        <w:t>9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1889FF77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A6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6A6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0AE64" w14:textId="77777777" w:rsidR="009D6AF1" w:rsidRDefault="009D6AF1" w:rsidP="00071E16">
      <w:pPr>
        <w:spacing w:line="240" w:lineRule="auto"/>
      </w:pPr>
      <w:r>
        <w:separator/>
      </w:r>
    </w:p>
  </w:endnote>
  <w:endnote w:type="continuationSeparator" w:id="0">
    <w:p w14:paraId="597BD1FD" w14:textId="77777777" w:rsidR="009D6AF1" w:rsidRDefault="009D6AF1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F7A8D" w14:textId="77777777" w:rsidR="009D6AF1" w:rsidRDefault="009D6AF1" w:rsidP="00071E16">
      <w:pPr>
        <w:spacing w:line="240" w:lineRule="auto"/>
      </w:pPr>
      <w:r>
        <w:separator/>
      </w:r>
    </w:p>
  </w:footnote>
  <w:footnote w:type="continuationSeparator" w:id="0">
    <w:p w14:paraId="5EEF90ED" w14:textId="77777777" w:rsidR="009D6AF1" w:rsidRDefault="009D6AF1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60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1A17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DE0"/>
    <w:rsid w:val="000A3EB2"/>
    <w:rsid w:val="000A560F"/>
    <w:rsid w:val="000A58ED"/>
    <w:rsid w:val="000A5E62"/>
    <w:rsid w:val="000A6894"/>
    <w:rsid w:val="000A6D8E"/>
    <w:rsid w:val="000A7FA2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CA1"/>
    <w:rsid w:val="000D2AF2"/>
    <w:rsid w:val="000D31B3"/>
    <w:rsid w:val="000D49DF"/>
    <w:rsid w:val="000D4D9F"/>
    <w:rsid w:val="000D5EAB"/>
    <w:rsid w:val="000D62E1"/>
    <w:rsid w:val="000D64E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E763B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667D"/>
    <w:rsid w:val="001119A2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4BD2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6978"/>
    <w:rsid w:val="00136DF4"/>
    <w:rsid w:val="001370B5"/>
    <w:rsid w:val="00137D82"/>
    <w:rsid w:val="00140516"/>
    <w:rsid w:val="00141F1D"/>
    <w:rsid w:val="00142141"/>
    <w:rsid w:val="00143F58"/>
    <w:rsid w:val="00144110"/>
    <w:rsid w:val="00145366"/>
    <w:rsid w:val="001454A4"/>
    <w:rsid w:val="00146518"/>
    <w:rsid w:val="001469E0"/>
    <w:rsid w:val="00146D2B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523D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6F1E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35"/>
    <w:rsid w:val="00195FAE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6767"/>
    <w:rsid w:val="001B063D"/>
    <w:rsid w:val="001B3BB2"/>
    <w:rsid w:val="001B4C2E"/>
    <w:rsid w:val="001B5CB0"/>
    <w:rsid w:val="001B65B2"/>
    <w:rsid w:val="001B6820"/>
    <w:rsid w:val="001B6CCD"/>
    <w:rsid w:val="001C100C"/>
    <w:rsid w:val="001C107F"/>
    <w:rsid w:val="001C135F"/>
    <w:rsid w:val="001C15D6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E0E60"/>
    <w:rsid w:val="001E386C"/>
    <w:rsid w:val="001E3EF5"/>
    <w:rsid w:val="001E4165"/>
    <w:rsid w:val="001E4DD4"/>
    <w:rsid w:val="001E71D7"/>
    <w:rsid w:val="001E7556"/>
    <w:rsid w:val="001F05D7"/>
    <w:rsid w:val="001F06C8"/>
    <w:rsid w:val="001F0D0A"/>
    <w:rsid w:val="001F1ABB"/>
    <w:rsid w:val="001F2A48"/>
    <w:rsid w:val="001F37CA"/>
    <w:rsid w:val="001F4940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94D"/>
    <w:rsid w:val="00275F46"/>
    <w:rsid w:val="00276745"/>
    <w:rsid w:val="002769DF"/>
    <w:rsid w:val="00276C06"/>
    <w:rsid w:val="00280E83"/>
    <w:rsid w:val="0028209E"/>
    <w:rsid w:val="002849F4"/>
    <w:rsid w:val="00285CA0"/>
    <w:rsid w:val="00286CAE"/>
    <w:rsid w:val="00290053"/>
    <w:rsid w:val="00290D95"/>
    <w:rsid w:val="00291298"/>
    <w:rsid w:val="00292A7C"/>
    <w:rsid w:val="00295182"/>
    <w:rsid w:val="002953A8"/>
    <w:rsid w:val="00295552"/>
    <w:rsid w:val="00296547"/>
    <w:rsid w:val="002A0B17"/>
    <w:rsid w:val="002A0BDC"/>
    <w:rsid w:val="002A14F9"/>
    <w:rsid w:val="002A514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503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4F6B"/>
    <w:rsid w:val="003052BC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56C5"/>
    <w:rsid w:val="003364DF"/>
    <w:rsid w:val="0033765C"/>
    <w:rsid w:val="0034112B"/>
    <w:rsid w:val="00341A31"/>
    <w:rsid w:val="00341E2E"/>
    <w:rsid w:val="003445DD"/>
    <w:rsid w:val="00345828"/>
    <w:rsid w:val="00345AE5"/>
    <w:rsid w:val="00346233"/>
    <w:rsid w:val="00346DC0"/>
    <w:rsid w:val="003472B0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645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472A"/>
    <w:rsid w:val="00454FF3"/>
    <w:rsid w:val="0045573E"/>
    <w:rsid w:val="00456BBB"/>
    <w:rsid w:val="00456E09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8F1"/>
    <w:rsid w:val="004839F3"/>
    <w:rsid w:val="00485219"/>
    <w:rsid w:val="00485AC7"/>
    <w:rsid w:val="00487416"/>
    <w:rsid w:val="00487A6E"/>
    <w:rsid w:val="0049139C"/>
    <w:rsid w:val="00491F98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B4B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8C5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0885"/>
    <w:rsid w:val="00542A62"/>
    <w:rsid w:val="0054408F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28D8"/>
    <w:rsid w:val="00595770"/>
    <w:rsid w:val="005A0D73"/>
    <w:rsid w:val="005A1E2B"/>
    <w:rsid w:val="005A1EAD"/>
    <w:rsid w:val="005A2142"/>
    <w:rsid w:val="005A266A"/>
    <w:rsid w:val="005A2A40"/>
    <w:rsid w:val="005B0EA6"/>
    <w:rsid w:val="005B320B"/>
    <w:rsid w:val="005B3984"/>
    <w:rsid w:val="005B3FCF"/>
    <w:rsid w:val="005B4CB7"/>
    <w:rsid w:val="005B61ED"/>
    <w:rsid w:val="005C0B7B"/>
    <w:rsid w:val="005C1376"/>
    <w:rsid w:val="005C21CC"/>
    <w:rsid w:val="005C3D18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54E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6330"/>
    <w:rsid w:val="006166CB"/>
    <w:rsid w:val="006208BF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559F"/>
    <w:rsid w:val="00666666"/>
    <w:rsid w:val="0066693E"/>
    <w:rsid w:val="00666B0F"/>
    <w:rsid w:val="00670568"/>
    <w:rsid w:val="00670BB8"/>
    <w:rsid w:val="00670C21"/>
    <w:rsid w:val="00671135"/>
    <w:rsid w:val="00672184"/>
    <w:rsid w:val="00672C69"/>
    <w:rsid w:val="0067444B"/>
    <w:rsid w:val="006762AF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95"/>
    <w:rsid w:val="00685CC7"/>
    <w:rsid w:val="00686C05"/>
    <w:rsid w:val="00686F78"/>
    <w:rsid w:val="006873D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A602A"/>
    <w:rsid w:val="006B2FF9"/>
    <w:rsid w:val="006B3FAB"/>
    <w:rsid w:val="006B41C0"/>
    <w:rsid w:val="006B5EA0"/>
    <w:rsid w:val="006B650F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D7F61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0FBF"/>
    <w:rsid w:val="0077180D"/>
    <w:rsid w:val="007726FB"/>
    <w:rsid w:val="007745C6"/>
    <w:rsid w:val="0077476B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5ABC"/>
    <w:rsid w:val="00786C28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DD9"/>
    <w:rsid w:val="007C136A"/>
    <w:rsid w:val="007C2A5F"/>
    <w:rsid w:val="007C2C17"/>
    <w:rsid w:val="007C33B5"/>
    <w:rsid w:val="007C4EFA"/>
    <w:rsid w:val="007C5A0E"/>
    <w:rsid w:val="007C6ABC"/>
    <w:rsid w:val="007D1464"/>
    <w:rsid w:val="007D1C90"/>
    <w:rsid w:val="007D27AC"/>
    <w:rsid w:val="007D46FD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1C4"/>
    <w:rsid w:val="00897BC7"/>
    <w:rsid w:val="008A2880"/>
    <w:rsid w:val="008A50E5"/>
    <w:rsid w:val="008A6861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2209"/>
    <w:rsid w:val="008C3CFD"/>
    <w:rsid w:val="008C45C0"/>
    <w:rsid w:val="008C55AD"/>
    <w:rsid w:val="008C6E63"/>
    <w:rsid w:val="008C7B84"/>
    <w:rsid w:val="008C7CCB"/>
    <w:rsid w:val="008D10F4"/>
    <w:rsid w:val="008D111F"/>
    <w:rsid w:val="008D2092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E7E3C"/>
    <w:rsid w:val="008F054F"/>
    <w:rsid w:val="008F0608"/>
    <w:rsid w:val="008F1830"/>
    <w:rsid w:val="008F2E89"/>
    <w:rsid w:val="00900F32"/>
    <w:rsid w:val="00900F4E"/>
    <w:rsid w:val="00901539"/>
    <w:rsid w:val="00903228"/>
    <w:rsid w:val="00903BE2"/>
    <w:rsid w:val="009045D5"/>
    <w:rsid w:val="00904B83"/>
    <w:rsid w:val="009053D2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2AE9"/>
    <w:rsid w:val="00933BAE"/>
    <w:rsid w:val="00936C98"/>
    <w:rsid w:val="00937257"/>
    <w:rsid w:val="00940496"/>
    <w:rsid w:val="00942C05"/>
    <w:rsid w:val="00943C55"/>
    <w:rsid w:val="00943D35"/>
    <w:rsid w:val="00944838"/>
    <w:rsid w:val="0094761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685C"/>
    <w:rsid w:val="00970465"/>
    <w:rsid w:val="00970D71"/>
    <w:rsid w:val="009712D9"/>
    <w:rsid w:val="009716D7"/>
    <w:rsid w:val="00972F4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87D38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396"/>
    <w:rsid w:val="009A5B8B"/>
    <w:rsid w:val="009A77F2"/>
    <w:rsid w:val="009B28A0"/>
    <w:rsid w:val="009B30B5"/>
    <w:rsid w:val="009B51EA"/>
    <w:rsid w:val="009B631F"/>
    <w:rsid w:val="009B67F8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5FDA"/>
    <w:rsid w:val="009D6AF1"/>
    <w:rsid w:val="009D7009"/>
    <w:rsid w:val="009D768F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37FD"/>
    <w:rsid w:val="00A043DA"/>
    <w:rsid w:val="00A05263"/>
    <w:rsid w:val="00A05431"/>
    <w:rsid w:val="00A06523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5BC9"/>
    <w:rsid w:val="00A37035"/>
    <w:rsid w:val="00A4090E"/>
    <w:rsid w:val="00A41549"/>
    <w:rsid w:val="00A43E68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2CC2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44E1"/>
    <w:rsid w:val="00B1605D"/>
    <w:rsid w:val="00B17162"/>
    <w:rsid w:val="00B2029D"/>
    <w:rsid w:val="00B202CB"/>
    <w:rsid w:val="00B21F1E"/>
    <w:rsid w:val="00B22F9C"/>
    <w:rsid w:val="00B2348E"/>
    <w:rsid w:val="00B23649"/>
    <w:rsid w:val="00B24442"/>
    <w:rsid w:val="00B24563"/>
    <w:rsid w:val="00B2588D"/>
    <w:rsid w:val="00B2665F"/>
    <w:rsid w:val="00B26D92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61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87BB7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40F2"/>
    <w:rsid w:val="00BE4681"/>
    <w:rsid w:val="00BE500A"/>
    <w:rsid w:val="00BE5B6F"/>
    <w:rsid w:val="00BE6A8D"/>
    <w:rsid w:val="00BE6F59"/>
    <w:rsid w:val="00BE72F8"/>
    <w:rsid w:val="00BE7505"/>
    <w:rsid w:val="00BE79A2"/>
    <w:rsid w:val="00BE7F8D"/>
    <w:rsid w:val="00BF009E"/>
    <w:rsid w:val="00BF01CB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3DB2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45BA"/>
    <w:rsid w:val="00C56509"/>
    <w:rsid w:val="00C567A1"/>
    <w:rsid w:val="00C57C89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7C6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976F6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8CB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06EDB"/>
    <w:rsid w:val="00D107C2"/>
    <w:rsid w:val="00D1157F"/>
    <w:rsid w:val="00D12C6B"/>
    <w:rsid w:val="00D12E03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30593"/>
    <w:rsid w:val="00D30DFF"/>
    <w:rsid w:val="00D325AD"/>
    <w:rsid w:val="00D32C1C"/>
    <w:rsid w:val="00D34854"/>
    <w:rsid w:val="00D34B3A"/>
    <w:rsid w:val="00D37E07"/>
    <w:rsid w:val="00D432E7"/>
    <w:rsid w:val="00D4364B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57DB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1D6A"/>
    <w:rsid w:val="00DF3959"/>
    <w:rsid w:val="00DF4E4E"/>
    <w:rsid w:val="00DF5C18"/>
    <w:rsid w:val="00DF644D"/>
    <w:rsid w:val="00DF6C45"/>
    <w:rsid w:val="00DF6FB7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BD9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0B24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175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45B3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A78F8"/>
    <w:rsid w:val="00EB105C"/>
    <w:rsid w:val="00EC1AD5"/>
    <w:rsid w:val="00EC31CF"/>
    <w:rsid w:val="00EC713F"/>
    <w:rsid w:val="00ED0615"/>
    <w:rsid w:val="00ED14CE"/>
    <w:rsid w:val="00ED334D"/>
    <w:rsid w:val="00ED3C7E"/>
    <w:rsid w:val="00ED40F6"/>
    <w:rsid w:val="00ED5713"/>
    <w:rsid w:val="00EE0F73"/>
    <w:rsid w:val="00EE27DA"/>
    <w:rsid w:val="00EE3B94"/>
    <w:rsid w:val="00EE5264"/>
    <w:rsid w:val="00EE5805"/>
    <w:rsid w:val="00EE5BF1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F00ECE"/>
    <w:rsid w:val="00F03354"/>
    <w:rsid w:val="00F044A8"/>
    <w:rsid w:val="00F04E22"/>
    <w:rsid w:val="00F0709F"/>
    <w:rsid w:val="00F101B9"/>
    <w:rsid w:val="00F118C2"/>
    <w:rsid w:val="00F121DA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171"/>
    <w:rsid w:val="00F446F1"/>
    <w:rsid w:val="00F44C0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9098B"/>
    <w:rsid w:val="00F90C1D"/>
    <w:rsid w:val="00F91FF5"/>
    <w:rsid w:val="00F9356F"/>
    <w:rsid w:val="00F96D23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23E"/>
    <w:rsid w:val="00FD4811"/>
    <w:rsid w:val="00FD5C85"/>
    <w:rsid w:val="00FD6AA3"/>
    <w:rsid w:val="00FD728E"/>
    <w:rsid w:val="00FD770E"/>
    <w:rsid w:val="00FE0C45"/>
    <w:rsid w:val="00FE2B34"/>
    <w:rsid w:val="00FE37DC"/>
    <w:rsid w:val="00FE5917"/>
    <w:rsid w:val="00FE5E2C"/>
    <w:rsid w:val="00FE6CFB"/>
    <w:rsid w:val="00FE6FCA"/>
    <w:rsid w:val="00FF165F"/>
    <w:rsid w:val="00FF1B3D"/>
    <w:rsid w:val="00FF274E"/>
    <w:rsid w:val="00FF34BC"/>
    <w:rsid w:val="00FF45A4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786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7T12:09:00Z</dcterms:created>
  <dcterms:modified xsi:type="dcterms:W3CDTF">2023-01-17T12:09:00Z</dcterms:modified>
</cp:coreProperties>
</file>